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82B261" w14:textId="16B7203D" w:rsidR="00FC1A91" w:rsidRDefault="00FC1A91" w:rsidP="00FC1A91">
      <w:pPr>
        <w:pStyle w:val="Heading1"/>
        <w:ind w:left="432" w:hanging="432"/>
        <w:jc w:val="center"/>
        <w:rPr>
          <w:noProof/>
        </w:rPr>
      </w:pPr>
      <w:r w:rsidRPr="00FC1A91">
        <w:rPr>
          <w:noProof/>
        </w:rPr>
        <w:t xml:space="preserve">Guide: </w:t>
      </w:r>
      <w:r w:rsidR="00743DE8">
        <w:rPr>
          <w:noProof/>
        </w:rPr>
        <w:t>Remote Databases</w:t>
      </w:r>
    </w:p>
    <w:p w14:paraId="52C8E2F8" w14:textId="77777777" w:rsidR="00FC1A91" w:rsidRPr="00FC1A91" w:rsidRDefault="00FC1A91" w:rsidP="00743DE8">
      <w:pPr>
        <w:pStyle w:val="Heading2"/>
        <w:rPr>
          <w:noProof/>
          <w:lang w:val="bg-BG"/>
        </w:rPr>
      </w:pPr>
      <w:r w:rsidRPr="00743DE8">
        <w:t>Postman</w:t>
      </w:r>
    </w:p>
    <w:p w14:paraId="7FB82BC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Postman is an application for </w:t>
      </w:r>
      <w:r w:rsidRPr="00FC1A91">
        <w:rPr>
          <w:b/>
          <w:sz w:val="24"/>
          <w:szCs w:val="24"/>
        </w:rPr>
        <w:t xml:space="preserve">testing </w:t>
      </w:r>
      <w:r w:rsidRPr="00FC1A91">
        <w:rPr>
          <w:b/>
          <w:noProof/>
          <w:sz w:val="24"/>
          <w:szCs w:val="24"/>
        </w:rPr>
        <w:t>APIs</w:t>
      </w:r>
      <w:r w:rsidRPr="00FC1A91">
        <w:rPr>
          <w:sz w:val="24"/>
          <w:szCs w:val="24"/>
        </w:rPr>
        <w:t xml:space="preserve">, by sending </w:t>
      </w:r>
      <w:r w:rsidRPr="00FC1A91">
        <w:rPr>
          <w:b/>
          <w:sz w:val="24"/>
          <w:szCs w:val="24"/>
        </w:rPr>
        <w:t>request</w:t>
      </w:r>
      <w:r w:rsidRPr="00FC1A91">
        <w:rPr>
          <w:sz w:val="24"/>
          <w:szCs w:val="24"/>
        </w:rPr>
        <w:t xml:space="preserve"> to the </w:t>
      </w:r>
      <w:r w:rsidRPr="00FC1A91">
        <w:rPr>
          <w:b/>
          <w:sz w:val="24"/>
          <w:szCs w:val="24"/>
        </w:rPr>
        <w:t>web server</w:t>
      </w:r>
      <w:r w:rsidRPr="00FC1A91">
        <w:rPr>
          <w:sz w:val="24"/>
          <w:szCs w:val="24"/>
        </w:rPr>
        <w:t xml:space="preserve"> and getting the </w:t>
      </w:r>
      <w:r w:rsidRPr="00FC1A91">
        <w:rPr>
          <w:b/>
          <w:sz w:val="24"/>
          <w:szCs w:val="24"/>
        </w:rPr>
        <w:t>response</w:t>
      </w:r>
      <w:r w:rsidRPr="00FC1A91">
        <w:rPr>
          <w:sz w:val="24"/>
          <w:szCs w:val="24"/>
        </w:rPr>
        <w:t xml:space="preserve"> back. It allows users to set up all the </w:t>
      </w:r>
      <w:r w:rsidRPr="00FC1A91">
        <w:rPr>
          <w:b/>
          <w:sz w:val="24"/>
          <w:szCs w:val="24"/>
        </w:rPr>
        <w:t>headers</w:t>
      </w:r>
      <w:r w:rsidRPr="00FC1A91"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cookies</w:t>
      </w:r>
      <w:r w:rsidRPr="00FC1A91">
        <w:rPr>
          <w:sz w:val="24"/>
          <w:szCs w:val="24"/>
        </w:rPr>
        <w:t xml:space="preserve"> the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expects, and checks the response. You can download it from </w:t>
      </w:r>
      <w:hyperlink r:id="rId8" w:history="1">
        <w:r w:rsidRPr="00FC1A91">
          <w:rPr>
            <w:rStyle w:val="Hyperlink"/>
            <w:sz w:val="24"/>
            <w:szCs w:val="24"/>
          </w:rPr>
          <w:t>here</w:t>
        </w:r>
      </w:hyperlink>
      <w:r w:rsidRPr="00FC1A91">
        <w:rPr>
          <w:sz w:val="24"/>
          <w:szCs w:val="24"/>
        </w:rPr>
        <w:t>.</w:t>
      </w:r>
    </w:p>
    <w:p w14:paraId="5774F392" w14:textId="77777777" w:rsidR="00FC1A91" w:rsidRPr="007168A7" w:rsidRDefault="00FC1A91" w:rsidP="00743DE8">
      <w:pPr>
        <w:pStyle w:val="Heading2"/>
        <w:rPr>
          <w:noProof/>
          <w:lang w:val="bg-BG"/>
        </w:rPr>
      </w:pPr>
      <w:r w:rsidRPr="007168A7">
        <w:rPr>
          <w:noProof/>
        </w:rPr>
        <w:t>Firebase</w:t>
      </w:r>
    </w:p>
    <w:p w14:paraId="3CB10660" w14:textId="77777777" w:rsidR="00FC1A91" w:rsidRPr="00FC1A91" w:rsidRDefault="00FC1A91" w:rsidP="00FC1A91">
      <w:pPr>
        <w:rPr>
          <w:noProof/>
          <w:sz w:val="24"/>
          <w:szCs w:val="24"/>
          <w:lang w:val="bg-BG"/>
        </w:rPr>
      </w:pPr>
      <w:r w:rsidRPr="00FC1A91">
        <w:rPr>
          <w:noProof/>
          <w:sz w:val="24"/>
          <w:szCs w:val="24"/>
        </w:rPr>
        <w:t xml:space="preserve">Firebase is a </w:t>
      </w:r>
      <w:r w:rsidRPr="00FC1A91">
        <w:rPr>
          <w:b/>
          <w:noProof/>
          <w:sz w:val="24"/>
          <w:szCs w:val="24"/>
        </w:rPr>
        <w:t>mobil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web</w:t>
      </w:r>
      <w:r w:rsidRPr="00FC1A91">
        <w:rPr>
          <w:noProof/>
          <w:sz w:val="24"/>
          <w:szCs w:val="24"/>
        </w:rPr>
        <w:t xml:space="preserve"> development platform. It provides a </w:t>
      </w:r>
      <w:r w:rsidRPr="00FC1A91">
        <w:rPr>
          <w:b/>
          <w:noProof/>
          <w:sz w:val="24"/>
          <w:szCs w:val="24"/>
        </w:rPr>
        <w:t>realtime database</w:t>
      </w:r>
      <w:r w:rsidRPr="00FC1A91">
        <w:rPr>
          <w:noProof/>
          <w:sz w:val="24"/>
          <w:szCs w:val="24"/>
        </w:rPr>
        <w:t xml:space="preserve"> and </w:t>
      </w:r>
      <w:r w:rsidRPr="00FC1A91">
        <w:rPr>
          <w:b/>
          <w:noProof/>
          <w:sz w:val="24"/>
          <w:szCs w:val="24"/>
        </w:rPr>
        <w:t>backend</w:t>
      </w:r>
      <w:r w:rsidRPr="00FC1A91">
        <w:rPr>
          <w:noProof/>
          <w:sz w:val="24"/>
          <w:szCs w:val="24"/>
        </w:rPr>
        <w:t xml:space="preserve"> as a service. The service provides developers an </w:t>
      </w:r>
      <w:r w:rsidRPr="00FC1A91">
        <w:rPr>
          <w:b/>
          <w:noProof/>
          <w:sz w:val="24"/>
          <w:szCs w:val="24"/>
        </w:rPr>
        <w:t>API</w:t>
      </w:r>
      <w:r w:rsidRPr="00FC1A91">
        <w:rPr>
          <w:noProof/>
          <w:sz w:val="24"/>
          <w:szCs w:val="24"/>
        </w:rPr>
        <w:t xml:space="preserve"> that allows application data to be </w:t>
      </w:r>
      <w:r w:rsidRPr="00FC1A91">
        <w:rPr>
          <w:b/>
          <w:noProof/>
          <w:sz w:val="24"/>
          <w:szCs w:val="24"/>
        </w:rPr>
        <w:t>synchronized</w:t>
      </w:r>
      <w:r w:rsidRPr="00FC1A91">
        <w:rPr>
          <w:noProof/>
          <w:sz w:val="24"/>
          <w:szCs w:val="24"/>
        </w:rPr>
        <w:t xml:space="preserve"> across clients and </w:t>
      </w:r>
      <w:r w:rsidRPr="00FC1A91">
        <w:rPr>
          <w:b/>
          <w:noProof/>
          <w:sz w:val="24"/>
          <w:szCs w:val="24"/>
        </w:rPr>
        <w:t>stored</w:t>
      </w:r>
      <w:r w:rsidRPr="00FC1A91">
        <w:rPr>
          <w:noProof/>
          <w:sz w:val="24"/>
          <w:szCs w:val="24"/>
        </w:rPr>
        <w:t xml:space="preserve"> on Firebase's cloud. The </w:t>
      </w:r>
      <w:r w:rsidRPr="00FC1A91">
        <w:rPr>
          <w:b/>
          <w:noProof/>
          <w:sz w:val="24"/>
          <w:szCs w:val="24"/>
        </w:rPr>
        <w:t>data</w:t>
      </w:r>
      <w:r w:rsidRPr="00FC1A91">
        <w:rPr>
          <w:noProof/>
          <w:sz w:val="24"/>
          <w:szCs w:val="24"/>
        </w:rPr>
        <w:t xml:space="preserve"> is </w:t>
      </w:r>
      <w:r w:rsidRPr="00FC1A91">
        <w:rPr>
          <w:b/>
          <w:noProof/>
          <w:sz w:val="24"/>
          <w:szCs w:val="24"/>
        </w:rPr>
        <w:t>structured</w:t>
      </w:r>
      <w:r w:rsidRPr="00FC1A91">
        <w:rPr>
          <w:noProof/>
          <w:sz w:val="24"/>
          <w:szCs w:val="24"/>
        </w:rPr>
        <w:t xml:space="preserve"> as a </w:t>
      </w:r>
      <w:r w:rsidRPr="00FC1A91">
        <w:rPr>
          <w:b/>
          <w:noProof/>
          <w:sz w:val="24"/>
          <w:szCs w:val="24"/>
        </w:rPr>
        <w:t>JSON</w:t>
      </w:r>
      <w:r w:rsidRPr="00FC1A91">
        <w:rPr>
          <w:noProof/>
          <w:sz w:val="24"/>
          <w:szCs w:val="24"/>
        </w:rPr>
        <w:t xml:space="preserve"> tree.</w:t>
      </w:r>
    </w:p>
    <w:p w14:paraId="6E4E5EA6" w14:textId="77777777" w:rsidR="00FC1A91" w:rsidRPr="00FC1A91" w:rsidRDefault="00FC1A91" w:rsidP="00743DE8">
      <w:pPr>
        <w:pStyle w:val="Heading3"/>
        <w:rPr>
          <w:lang w:val="bg-BG"/>
        </w:rPr>
      </w:pPr>
      <w:r w:rsidRPr="00743DE8">
        <w:t>Registration</w:t>
      </w:r>
      <w:r w:rsidRPr="00FC1A91">
        <w:t xml:space="preserve"> </w:t>
      </w:r>
    </w:p>
    <w:p w14:paraId="4F91F4F9" w14:textId="77777777" w:rsidR="00FC1A91" w:rsidRDefault="00FC1A91" w:rsidP="00FC1A91">
      <w:pPr>
        <w:rPr>
          <w:sz w:val="24"/>
          <w:szCs w:val="24"/>
        </w:rPr>
      </w:pPr>
      <w:r w:rsidRPr="00FC1A91">
        <w:rPr>
          <w:b/>
          <w:sz w:val="24"/>
          <w:szCs w:val="24"/>
        </w:rPr>
        <w:t>Register</w:t>
      </w:r>
      <w:r w:rsidRPr="00FC1A91">
        <w:rPr>
          <w:sz w:val="24"/>
          <w:szCs w:val="24"/>
        </w:rPr>
        <w:t xml:space="preserve"> at </w:t>
      </w:r>
      <w:hyperlink r:id="rId9" w:history="1">
        <w:r w:rsidRPr="00FC1A91">
          <w:rPr>
            <w:rStyle w:val="Hyperlink"/>
            <w:sz w:val="24"/>
            <w:szCs w:val="24"/>
          </w:rPr>
          <w:t>https://console.firebase.google.com</w:t>
        </w:r>
      </w:hyperlink>
      <w:r w:rsidRPr="00FC1A91">
        <w:rPr>
          <w:sz w:val="24"/>
          <w:szCs w:val="24"/>
        </w:rPr>
        <w:t xml:space="preserve">. Afterwards, </w:t>
      </w:r>
      <w:r w:rsidRPr="00FC1A91">
        <w:rPr>
          <w:b/>
          <w:sz w:val="24"/>
          <w:szCs w:val="24"/>
        </w:rPr>
        <w:t>create a new project</w:t>
      </w:r>
      <w:r w:rsidRPr="00FC1A91">
        <w:rPr>
          <w:sz w:val="24"/>
          <w:szCs w:val="24"/>
        </w:rPr>
        <w:t xml:space="preserve"> and start playing around with it in order to understand how the database works.</w:t>
      </w:r>
    </w:p>
    <w:p w14:paraId="58C80695" w14:textId="77777777" w:rsidR="00FC1A91" w:rsidRDefault="00B451AB" w:rsidP="00743DE8">
      <w:pPr>
        <w:pStyle w:val="Heading3"/>
      </w:pPr>
      <w:r>
        <w:t>Create a collection</w:t>
      </w:r>
    </w:p>
    <w:p w14:paraId="0CB160B1" w14:textId="2716508B" w:rsidR="00CD0777" w:rsidRPr="00CD0777" w:rsidRDefault="00CD0777" w:rsidP="00CD0777">
      <w:pPr>
        <w:rPr>
          <w:sz w:val="24"/>
          <w:szCs w:val="24"/>
        </w:rPr>
      </w:pPr>
      <w:r w:rsidRPr="00CD0777">
        <w:rPr>
          <w:sz w:val="24"/>
          <w:szCs w:val="24"/>
        </w:rPr>
        <w:t xml:space="preserve">In section Build </w:t>
      </w:r>
      <w:r w:rsidR="004E481B">
        <w:rPr>
          <w:rFonts w:cstheme="minorHAnsi"/>
          <w:sz w:val="24"/>
          <w:szCs w:val="24"/>
        </w:rPr>
        <w:t>→</w:t>
      </w:r>
      <w:r w:rsidRPr="00CD0777">
        <w:rPr>
          <w:sz w:val="24"/>
          <w:szCs w:val="24"/>
        </w:rPr>
        <w:t xml:space="preserve"> Realtime Database </w:t>
      </w:r>
      <w:r w:rsidR="004E481B">
        <w:rPr>
          <w:rFonts w:cstheme="minorHAnsi"/>
          <w:sz w:val="24"/>
          <w:szCs w:val="24"/>
        </w:rPr>
        <w:t>→</w:t>
      </w:r>
      <w:r w:rsidRPr="00CD0777">
        <w:rPr>
          <w:sz w:val="24"/>
          <w:szCs w:val="24"/>
        </w:rPr>
        <w:t xml:space="preserve"> Data.</w:t>
      </w:r>
    </w:p>
    <w:p w14:paraId="0BD7229F" w14:textId="77777777" w:rsidR="00FC1A91" w:rsidRPr="00FC1A91" w:rsidRDefault="0062070A" w:rsidP="004E481B">
      <w:pPr>
        <w:jc w:val="both"/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71919428" wp14:editId="70763D4D">
            <wp:extent cx="6621780" cy="2880360"/>
            <wp:effectExtent l="0" t="0" r="762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57E9B4" w14:textId="77777777" w:rsidR="00FC1A91" w:rsidRPr="00FC1A91" w:rsidRDefault="00B451AB" w:rsidP="00743DE8">
      <w:pPr>
        <w:pStyle w:val="Heading3"/>
        <w:rPr>
          <w:noProof/>
          <w:lang w:val="bg-BG"/>
        </w:rPr>
      </w:pPr>
      <w:r>
        <w:t>Permissions</w:t>
      </w:r>
    </w:p>
    <w:p w14:paraId="62AD8437" w14:textId="77777777" w:rsidR="00FC1A91" w:rsidRPr="007168A7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Make sure to enable </w:t>
      </w:r>
      <w:r w:rsidRPr="00FC1A91">
        <w:rPr>
          <w:b/>
          <w:sz w:val="24"/>
          <w:szCs w:val="24"/>
        </w:rPr>
        <w:t>unauthorized access</w:t>
      </w:r>
      <w:r w:rsidRPr="00FC1A91">
        <w:rPr>
          <w:sz w:val="24"/>
          <w:szCs w:val="24"/>
        </w:rPr>
        <w:t xml:space="preserve"> to your database. Note that this is for </w:t>
      </w:r>
      <w:r w:rsidRPr="00FC1A91">
        <w:rPr>
          <w:b/>
          <w:sz w:val="24"/>
          <w:szCs w:val="24"/>
        </w:rPr>
        <w:t>educational purposes</w:t>
      </w:r>
      <w:r w:rsidRPr="00FC1A91">
        <w:rPr>
          <w:sz w:val="24"/>
          <w:szCs w:val="24"/>
        </w:rPr>
        <w:t xml:space="preserve"> only and you should </w:t>
      </w:r>
      <w:r w:rsidRPr="00FC1A91">
        <w:rPr>
          <w:b/>
          <w:noProof/>
          <w:sz w:val="24"/>
          <w:szCs w:val="24"/>
        </w:rPr>
        <w:t>NOT</w:t>
      </w:r>
      <w:r w:rsidRPr="00FC1A91">
        <w:rPr>
          <w:noProof/>
          <w:sz w:val="24"/>
          <w:szCs w:val="24"/>
        </w:rPr>
        <w:t xml:space="preserve"> </w:t>
      </w:r>
      <w:r w:rsidRPr="00FC1A91">
        <w:rPr>
          <w:sz w:val="24"/>
          <w:szCs w:val="24"/>
        </w:rPr>
        <w:t xml:space="preserve">do it in real apps as it is a </w:t>
      </w:r>
      <w:r w:rsidRPr="00FC1A91">
        <w:rPr>
          <w:b/>
          <w:sz w:val="24"/>
          <w:szCs w:val="24"/>
        </w:rPr>
        <w:t>security hole</w:t>
      </w:r>
      <w:r w:rsidRPr="00FC1A91">
        <w:rPr>
          <w:sz w:val="24"/>
          <w:szCs w:val="24"/>
        </w:rPr>
        <w:t xml:space="preserve">! After you have done that, access your data through the </w:t>
      </w:r>
      <w:r w:rsidRPr="00FC1A91">
        <w:rPr>
          <w:noProof/>
          <w:sz w:val="24"/>
          <w:szCs w:val="24"/>
        </w:rPr>
        <w:t>REST API</w:t>
      </w:r>
      <w:r w:rsidRPr="00FC1A91">
        <w:rPr>
          <w:sz w:val="24"/>
          <w:szCs w:val="24"/>
        </w:rPr>
        <w:t>.</w:t>
      </w:r>
    </w:p>
    <w:p w14:paraId="35B62C6A" w14:textId="77777777" w:rsidR="00FC1A91" w:rsidRPr="00FC1A91" w:rsidRDefault="005512DA" w:rsidP="00FC1A91">
      <w:pPr>
        <w:rPr>
          <w:noProof/>
          <w:sz w:val="24"/>
          <w:szCs w:val="24"/>
          <w:lang w:val="bg-BG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52940C38" wp14:editId="14A5977D">
            <wp:extent cx="6614160" cy="26289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41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D2B0B5" w14:textId="77777777" w:rsidR="00631C96" w:rsidRDefault="00631C96" w:rsidP="00743DE8">
      <w:pPr>
        <w:pStyle w:val="Heading3"/>
        <w:rPr>
          <w:noProof/>
        </w:rPr>
      </w:pPr>
      <w:r>
        <w:rPr>
          <w:noProof/>
        </w:rPr>
        <w:t>App Keys</w:t>
      </w:r>
    </w:p>
    <w:p w14:paraId="35D1CD32" w14:textId="77777777" w:rsidR="00631C96" w:rsidRDefault="00631C96" w:rsidP="00631C96">
      <w:r>
        <w:t>You can find all the App Keys if you click on "Project settings"</w:t>
      </w:r>
    </w:p>
    <w:p w14:paraId="4CB9CEE8" w14:textId="77777777" w:rsidR="00631C96" w:rsidRPr="00631C96" w:rsidRDefault="00631C96" w:rsidP="00631C96">
      <w:r>
        <w:rPr>
          <w:noProof/>
        </w:rPr>
        <w:drawing>
          <wp:inline distT="0" distB="0" distL="0" distR="0" wp14:anchorId="2FB15367" wp14:editId="40D96AB6">
            <wp:extent cx="5724525" cy="4128680"/>
            <wp:effectExtent l="19050" t="0" r="9525" b="0"/>
            <wp:docPr id="36" name="Картина 35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412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368A9" w14:textId="77777777" w:rsidR="00FC1A91" w:rsidRPr="00FC1A91" w:rsidRDefault="00FC1A91" w:rsidP="00743DE8">
      <w:pPr>
        <w:pStyle w:val="Heading3"/>
        <w:rPr>
          <w:noProof/>
          <w:lang w:val="bg-BG"/>
        </w:rPr>
      </w:pPr>
      <w:r w:rsidRPr="00FC1A91">
        <w:rPr>
          <w:noProof/>
        </w:rPr>
        <w:t>Accessing Firebase REST API with Postman</w:t>
      </w:r>
    </w:p>
    <w:p w14:paraId="2812CEB9" w14:textId="77777777" w:rsidR="00FC1A91" w:rsidRDefault="00000000" w:rsidP="00FC1A91">
      <w:pPr>
        <w:rPr>
          <w:noProof/>
        </w:rPr>
      </w:pPr>
      <w:r>
        <w:rPr>
          <w:noProof/>
          <w:lang w:val="bg-BG" w:eastAsia="bg-BG"/>
        </w:rPr>
        <w:pict w14:anchorId="6FDFAF37">
          <v:rect id="Rectangle 3" o:spid="_x0000_s2050" style="position:absolute;margin-left:38.4pt;margin-top:39.65pt;width:294.6pt;height:33.6pt;z-index:251668480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" fillcolor="#adb4c3" strokecolor="#122233" strokeweight="1pt">
            <v:fill opacity="9766f"/>
            <v:textbox style="mso-next-textbox:#Rectangle 3" inset="4mm,3mm,4mm,3mm">
              <w:txbxContent>
                <w:p w14:paraId="6CE9B5BB" w14:textId="77777777" w:rsidR="00694A3F" w:rsidRPr="00D56F65" w:rsidRDefault="00694A3F" w:rsidP="00694A3F">
                  <w:pPr>
                    <w:pStyle w:val="NormalWeb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hyperlink r:id="rId13" w:history="1">
                    <w:r w:rsidRPr="0025613E">
                      <w:rPr>
                        <w:rStyle w:val="Hyperlink"/>
                        <w:rFonts w:ascii="Consolas" w:eastAsia="+mn-ea" w:hAnsi="Consolas" w:cs="Consolas"/>
                        <w:bCs/>
                        <w:noProof/>
                        <w:kern w:val="24"/>
                        <w:lang w:val="de-DE"/>
                      </w:rPr>
                      <w:t>https://testapp-fc138.firebaseio.com/.json</w:t>
                    </w:r>
                  </w:hyperlink>
                </w:p>
              </w:txbxContent>
            </v:textbox>
          </v:rect>
        </w:pict>
      </w:r>
      <w:r>
        <w:rPr>
          <w:noProof/>
          <w:lang w:val="bg-BG" w:eastAsia="bg-BG"/>
        </w:rPr>
        <w:pict w14:anchorId="7351CEC8">
          <v:rect id="_x0000_s2051" style="position:absolute;margin-left:0;margin-top:39.65pt;width:38.4pt;height:33.6pt;z-index:251666432;visibility:visible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" fillcolor="#adb4c3" strokecolor="#122233" strokeweight="1pt">
            <v:fill opacity="9766f"/>
            <v:textbox style="mso-next-textbox:#_x0000_s2051" inset="4mm,3mm,4mm,3mm">
              <w:txbxContent>
                <w:p w14:paraId="27413F7B" w14:textId="77777777" w:rsidR="00694A3F" w:rsidRPr="00D56F65" w:rsidRDefault="00694A3F" w:rsidP="00694A3F">
                  <w:pPr>
                    <w:pStyle w:val="NormalWeb"/>
                    <w:wordWrap w:val="0"/>
                    <w:spacing w:before="0" w:beforeAutospacing="0" w:after="0" w:afterAutospacing="0"/>
                    <w:ind w:hanging="936"/>
                    <w:rPr>
                      <w:lang w:val="de-DE"/>
                    </w:rPr>
                  </w:pPr>
                  <w:r w:rsidRPr="00D56F65"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sz w:val="48"/>
                      <w:szCs w:val="48"/>
                      <w:lang w:val="de-DE"/>
                    </w:rPr>
                    <w:t xml:space="preserve">  </w:t>
                  </w:r>
                  <w:r>
                    <w:rPr>
                      <w:rFonts w:ascii="Consolas" w:eastAsia="+mn-ea" w:hAnsi="Consolas" w:cs="Consolas"/>
                      <w:b/>
                      <w:bCs/>
                      <w:noProof/>
                      <w:color w:val="1A334C"/>
                      <w:kern w:val="24"/>
                      <w:lang w:val="de-DE"/>
                    </w:rPr>
                    <w:t>GET</w:t>
                  </w:r>
                </w:p>
              </w:txbxContent>
            </v:textbox>
          </v:rect>
        </w:pict>
      </w:r>
      <w:r w:rsidR="00FC1A91" w:rsidRPr="00FC1A91">
        <w:rPr>
          <w:sz w:val="24"/>
          <w:szCs w:val="24"/>
        </w:rPr>
        <w:t xml:space="preserve">Open </w:t>
      </w:r>
      <w:r w:rsidR="00FC1A91" w:rsidRPr="00FC1A91">
        <w:rPr>
          <w:b/>
          <w:sz w:val="24"/>
          <w:szCs w:val="24"/>
        </w:rPr>
        <w:t>Postman</w:t>
      </w:r>
      <w:r w:rsidR="00FC1A91" w:rsidRPr="00FC1A91">
        <w:rPr>
          <w:sz w:val="24"/>
          <w:szCs w:val="24"/>
        </w:rPr>
        <w:t xml:space="preserve"> and make a </w:t>
      </w:r>
      <w:r w:rsidR="00FC1A91" w:rsidRPr="00FC1A91">
        <w:rPr>
          <w:b/>
          <w:noProof/>
          <w:sz w:val="24"/>
          <w:szCs w:val="24"/>
        </w:rPr>
        <w:t xml:space="preserve">GET </w:t>
      </w:r>
      <w:r w:rsidR="00FC1A91" w:rsidRPr="00FC1A91">
        <w:rPr>
          <w:sz w:val="24"/>
          <w:szCs w:val="24"/>
        </w:rPr>
        <w:t>request to receive all of the information in your database. In our case that would be a list of all the available books.</w:t>
      </w:r>
      <w:r w:rsidR="00FC1A91" w:rsidRPr="00FC1A91">
        <w:rPr>
          <w:noProof/>
        </w:rPr>
        <w:t xml:space="preserve"> </w:t>
      </w:r>
    </w:p>
    <w:p w14:paraId="749152F0" w14:textId="77777777" w:rsidR="00694A3F" w:rsidRDefault="00694A3F" w:rsidP="00FC1A91">
      <w:pPr>
        <w:rPr>
          <w:noProof/>
          <w:lang w:val="bg-BG" w:eastAsia="bg-BG"/>
        </w:rPr>
      </w:pPr>
    </w:p>
    <w:p w14:paraId="0627C930" w14:textId="77777777" w:rsidR="00CD0777" w:rsidRDefault="00CD0777" w:rsidP="00FC1A91">
      <w:pPr>
        <w:rPr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2476CDF6" wp14:editId="7CC82138">
            <wp:extent cx="6690360" cy="2971782"/>
            <wp:effectExtent l="0" t="0" r="0" b="635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06246" cy="29788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DDDA0" w14:textId="77777777" w:rsidR="00694A3F" w:rsidRPr="00822607" w:rsidRDefault="00694A3F" w:rsidP="00FC1A91">
      <w:pPr>
        <w:rPr>
          <w:sz w:val="24"/>
          <w:szCs w:val="24"/>
        </w:rPr>
      </w:pPr>
      <w:r>
        <w:rPr>
          <w:sz w:val="24"/>
          <w:szCs w:val="24"/>
        </w:rPr>
        <w:t>Collections &gt; New Collection. On field "GET" put the link and press button "Send".</w:t>
      </w:r>
    </w:p>
    <w:p w14:paraId="0F0C1CE4" w14:textId="77777777" w:rsidR="00FC1A91" w:rsidRPr="00FC1A91" w:rsidRDefault="00FA6FA1" w:rsidP="00743DE8">
      <w:pPr>
        <w:pStyle w:val="Heading2"/>
        <w:rPr>
          <w:lang w:val="bg-BG"/>
        </w:rPr>
      </w:pPr>
      <w:proofErr w:type="spellStart"/>
      <w:r w:rsidRPr="00743DE8">
        <w:t>Backendless</w:t>
      </w:r>
      <w:proofErr w:type="spellEnd"/>
    </w:p>
    <w:p w14:paraId="5EBD2188" w14:textId="77777777" w:rsidR="00FC1A91" w:rsidRPr="00FC1A91" w:rsidRDefault="00FA6FA1" w:rsidP="00FC1A91">
      <w:pPr>
        <w:rPr>
          <w:sz w:val="24"/>
          <w:szCs w:val="24"/>
          <w:lang w:val="bg-BG"/>
        </w:rPr>
      </w:pPr>
      <w:proofErr w:type="spellStart"/>
      <w:r>
        <w:rPr>
          <w:sz w:val="24"/>
          <w:szCs w:val="24"/>
        </w:rPr>
        <w:t>Backendless</w:t>
      </w:r>
      <w:proofErr w:type="spellEnd"/>
      <w:r w:rsidR="00FC1A91" w:rsidRPr="00FC1A91">
        <w:rPr>
          <w:sz w:val="24"/>
          <w:szCs w:val="24"/>
        </w:rPr>
        <w:t xml:space="preserve"> is a </w:t>
      </w:r>
      <w:r w:rsidR="00FC1A91" w:rsidRPr="00FC1A91">
        <w:rPr>
          <w:b/>
          <w:noProof/>
          <w:sz w:val="24"/>
          <w:szCs w:val="24"/>
        </w:rPr>
        <w:t>BaaS</w:t>
      </w:r>
      <w:r w:rsidR="00FC1A91" w:rsidRPr="00FC1A91">
        <w:rPr>
          <w:noProof/>
          <w:sz w:val="24"/>
          <w:szCs w:val="24"/>
        </w:rPr>
        <w:t xml:space="preserve"> </w:t>
      </w:r>
      <w:r w:rsidR="00FC1A91" w:rsidRPr="00FC1A91">
        <w:rPr>
          <w:sz w:val="24"/>
          <w:szCs w:val="24"/>
        </w:rPr>
        <w:t xml:space="preserve">provider that makes it easy for developers to set up, use, and operate a </w:t>
      </w:r>
      <w:r w:rsidR="00FC1A91" w:rsidRPr="00FC1A91">
        <w:rPr>
          <w:b/>
          <w:sz w:val="24"/>
          <w:szCs w:val="24"/>
        </w:rPr>
        <w:t>cloud back-end</w:t>
      </w:r>
      <w:r w:rsidR="00FC1A91" w:rsidRPr="00FC1A91">
        <w:rPr>
          <w:sz w:val="24"/>
          <w:szCs w:val="24"/>
        </w:rPr>
        <w:t xml:space="preserve"> for their apps. It holds </w:t>
      </w:r>
      <w:r w:rsidR="00FC1A91" w:rsidRPr="00FC1A91">
        <w:rPr>
          <w:b/>
          <w:sz w:val="24"/>
          <w:szCs w:val="24"/>
        </w:rPr>
        <w:t xml:space="preserve">users </w:t>
      </w:r>
      <w:r w:rsidR="00FC1A91" w:rsidRPr="00FC1A91">
        <w:rPr>
          <w:noProof/>
          <w:sz w:val="24"/>
          <w:szCs w:val="24"/>
        </w:rPr>
        <w:t xml:space="preserve">(API </w:t>
      </w:r>
      <w:r w:rsidR="00D0172D">
        <w:rPr>
          <w:sz w:val="24"/>
          <w:szCs w:val="24"/>
        </w:rPr>
        <w:t>for creating an account)</w:t>
      </w:r>
      <w:r w:rsidR="00FC1A91" w:rsidRPr="00FC1A91">
        <w:rPr>
          <w:sz w:val="24"/>
          <w:szCs w:val="24"/>
        </w:rPr>
        <w:t xml:space="preserve"> and </w:t>
      </w:r>
      <w:r w:rsidR="00FC1A91" w:rsidRPr="00FC1A91">
        <w:rPr>
          <w:b/>
          <w:sz w:val="24"/>
          <w:szCs w:val="24"/>
        </w:rPr>
        <w:t>data collections</w:t>
      </w:r>
      <w:r w:rsidR="00FC1A91" w:rsidRPr="00FC1A91">
        <w:rPr>
          <w:sz w:val="24"/>
          <w:szCs w:val="24"/>
        </w:rPr>
        <w:t xml:space="preserve"> </w:t>
      </w:r>
      <w:r w:rsidR="00FC1A91" w:rsidRPr="00FC1A91">
        <w:rPr>
          <w:noProof/>
          <w:sz w:val="24"/>
          <w:szCs w:val="24"/>
        </w:rPr>
        <w:t xml:space="preserve">(API </w:t>
      </w:r>
      <w:r w:rsidR="00FC1A91" w:rsidRPr="00FC1A91">
        <w:rPr>
          <w:sz w:val="24"/>
          <w:szCs w:val="24"/>
        </w:rPr>
        <w:t xml:space="preserve">for </w:t>
      </w:r>
      <w:r w:rsidR="00D0172D">
        <w:rPr>
          <w:noProof/>
          <w:sz w:val="24"/>
          <w:szCs w:val="24"/>
        </w:rPr>
        <w:t xml:space="preserve">CRUD </w:t>
      </w:r>
      <w:r w:rsidR="00FC1A91" w:rsidRPr="00FC1A91">
        <w:rPr>
          <w:sz w:val="24"/>
          <w:szCs w:val="24"/>
        </w:rPr>
        <w:t>operations).</w:t>
      </w:r>
    </w:p>
    <w:p w14:paraId="18BC3BEB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Register</w:t>
      </w:r>
    </w:p>
    <w:p w14:paraId="0853743A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The first thing to do is create an account in </w:t>
      </w:r>
      <w:proofErr w:type="spellStart"/>
      <w:r w:rsidR="00D0172D" w:rsidRPr="00D0172D">
        <w:rPr>
          <w:b/>
          <w:sz w:val="24"/>
          <w:szCs w:val="24"/>
        </w:rPr>
        <w:t>Backendless</w:t>
      </w:r>
      <w:proofErr w:type="spellEnd"/>
      <w:r w:rsidRPr="00FC1A91">
        <w:rPr>
          <w:sz w:val="24"/>
          <w:szCs w:val="24"/>
        </w:rPr>
        <w:t xml:space="preserve">, followed by creating an app. </w:t>
      </w:r>
    </w:p>
    <w:p w14:paraId="049E7DF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4AF4CCB" wp14:editId="7421CD80">
            <wp:extent cx="1997528" cy="59386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16412" cy="599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3E6C4" w14:textId="77777777" w:rsidR="00FC1A91" w:rsidRPr="00FC1A91" w:rsidRDefault="00822607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4FD5ABD3" wp14:editId="03FBDDBD">
            <wp:extent cx="3186258" cy="2416628"/>
            <wp:effectExtent l="0" t="0" r="0" b="3175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667" cy="2422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8CC36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lastRenderedPageBreak/>
        <w:drawing>
          <wp:inline distT="0" distB="0" distL="0" distR="0" wp14:anchorId="15D79CEF" wp14:editId="0BAC310E">
            <wp:extent cx="6626225" cy="1170305"/>
            <wp:effectExtent l="0" t="0" r="317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4F19BF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Create a User</w:t>
      </w:r>
    </w:p>
    <w:p w14:paraId="7F9B7DF6" w14:textId="000DCFC3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user</w:t>
      </w:r>
      <w:r w:rsidRPr="00FC1A91">
        <w:rPr>
          <w:sz w:val="24"/>
          <w:szCs w:val="24"/>
        </w:rPr>
        <w:t xml:space="preserve">, click on </w:t>
      </w:r>
      <w:r w:rsidR="00E047FF">
        <w:rPr>
          <w:sz w:val="24"/>
          <w:szCs w:val="24"/>
        </w:rPr>
        <w:t xml:space="preserve">"Data" &gt; </w:t>
      </w:r>
      <w:r w:rsidRPr="00FC1A91">
        <w:rPr>
          <w:sz w:val="24"/>
          <w:szCs w:val="24"/>
        </w:rPr>
        <w:t>"</w:t>
      </w:r>
      <w:r w:rsidRPr="00FC1A91">
        <w:rPr>
          <w:b/>
          <w:sz w:val="24"/>
          <w:szCs w:val="24"/>
        </w:rPr>
        <w:t>Users</w:t>
      </w:r>
      <w:r w:rsidRPr="00FC1A91">
        <w:rPr>
          <w:sz w:val="24"/>
          <w:szCs w:val="24"/>
        </w:rPr>
        <w:t xml:space="preserve">" </w:t>
      </w:r>
      <w:r w:rsidR="00D0172D">
        <w:rPr>
          <w:sz w:val="24"/>
          <w:szCs w:val="24"/>
        </w:rPr>
        <w:t xml:space="preserve">choose the user menu. Create new user from the </w:t>
      </w:r>
      <w:r w:rsidR="004E481B" w:rsidRPr="004E481B">
        <w:rPr>
          <w:rFonts w:ascii="Consolas" w:hAnsi="Consolas"/>
          <w:b/>
          <w:bCs/>
          <w:sz w:val="24"/>
          <w:szCs w:val="24"/>
        </w:rPr>
        <w:t>[</w:t>
      </w:r>
      <w:r w:rsidR="00D0172D" w:rsidRPr="004E481B">
        <w:rPr>
          <w:rFonts w:ascii="Consolas" w:hAnsi="Consolas"/>
          <w:b/>
          <w:sz w:val="24"/>
          <w:szCs w:val="24"/>
        </w:rPr>
        <w:t>New</w:t>
      </w:r>
      <w:r w:rsidR="004E481B" w:rsidRPr="004E481B">
        <w:rPr>
          <w:rFonts w:ascii="Consolas" w:hAnsi="Consolas"/>
          <w:b/>
          <w:sz w:val="24"/>
          <w:szCs w:val="24"/>
        </w:rPr>
        <w:t>]</w:t>
      </w:r>
      <w:r w:rsidR="00D0172D">
        <w:rPr>
          <w:sz w:val="24"/>
          <w:szCs w:val="24"/>
        </w:rPr>
        <w:t xml:space="preserve"> button:</w:t>
      </w:r>
    </w:p>
    <w:p w14:paraId="0B3C54CF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67E28A59" wp14:editId="78E2753C">
            <wp:extent cx="5285105" cy="2392099"/>
            <wp:effectExtent l="0" t="0" r="0" b="82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92672" cy="2395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E4837" w14:textId="77777777" w:rsidR="00FC1A91" w:rsidRPr="00FC1A91" w:rsidRDefault="00FC1A91" w:rsidP="00FC1A91">
      <w:pPr>
        <w:rPr>
          <w:sz w:val="24"/>
          <w:szCs w:val="24"/>
          <w:lang w:val="bg-BG"/>
        </w:rPr>
      </w:pPr>
      <w:r w:rsidRPr="00FC1A91">
        <w:rPr>
          <w:sz w:val="24"/>
          <w:szCs w:val="24"/>
        </w:rPr>
        <w:t xml:space="preserve">After that, you </w:t>
      </w:r>
      <w:r w:rsidR="005F5D60">
        <w:rPr>
          <w:sz w:val="24"/>
          <w:szCs w:val="24"/>
        </w:rPr>
        <w:t>just enter the new email and password</w:t>
      </w:r>
      <w:r w:rsidRPr="00FC1A91">
        <w:rPr>
          <w:sz w:val="24"/>
          <w:szCs w:val="24"/>
        </w:rPr>
        <w:t xml:space="preserve">. </w:t>
      </w:r>
    </w:p>
    <w:p w14:paraId="0175369C" w14:textId="77777777" w:rsidR="00FC1A91" w:rsidRPr="00FC1A91" w:rsidRDefault="00D0172D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22B87722" wp14:editId="19BF2267">
            <wp:extent cx="6626225" cy="930275"/>
            <wp:effectExtent l="0" t="0" r="3175" b="317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C9CDF" w14:textId="77777777" w:rsidR="00FC1A91" w:rsidRPr="00FC1A91" w:rsidRDefault="00FC1A91" w:rsidP="00743DE8">
      <w:pPr>
        <w:pStyle w:val="Heading3"/>
        <w:rPr>
          <w:lang w:val="bg-BG"/>
        </w:rPr>
      </w:pPr>
      <w:r w:rsidRPr="00FC1A91">
        <w:t>Create a Data Collection</w:t>
      </w:r>
    </w:p>
    <w:p w14:paraId="46DAD235" w14:textId="77777777" w:rsidR="00FC1A91" w:rsidRDefault="00FC1A91" w:rsidP="00FC1A91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In order to </w:t>
      </w:r>
      <w:r w:rsidRPr="00FC1A91">
        <w:rPr>
          <w:b/>
          <w:sz w:val="24"/>
          <w:szCs w:val="24"/>
        </w:rPr>
        <w:t>create a collection</w:t>
      </w:r>
      <w:r w:rsidRPr="00FC1A91">
        <w:rPr>
          <w:sz w:val="24"/>
          <w:szCs w:val="24"/>
        </w:rPr>
        <w:t>, click on "</w:t>
      </w:r>
      <w:r w:rsidR="005F5D60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 xml:space="preserve">" right </w:t>
      </w:r>
      <w:r w:rsidR="005F5D60">
        <w:rPr>
          <w:sz w:val="24"/>
          <w:szCs w:val="24"/>
        </w:rPr>
        <w:t>above</w:t>
      </w:r>
      <w:r w:rsidRPr="00FC1A91">
        <w:rPr>
          <w:sz w:val="24"/>
          <w:szCs w:val="24"/>
        </w:rPr>
        <w:t xml:space="preserve"> "</w:t>
      </w:r>
      <w:r w:rsidR="005F5D60">
        <w:rPr>
          <w:b/>
          <w:sz w:val="24"/>
          <w:szCs w:val="24"/>
        </w:rPr>
        <w:t>APP TABLES</w:t>
      </w:r>
      <w:r w:rsidRPr="00FC1A91">
        <w:rPr>
          <w:sz w:val="24"/>
          <w:szCs w:val="24"/>
        </w:rPr>
        <w:t>" in the menu.</w:t>
      </w:r>
    </w:p>
    <w:p w14:paraId="53BF0D43" w14:textId="77777777" w:rsidR="005F5D60" w:rsidRDefault="00B53AC5" w:rsidP="00FC1A91">
      <w:pPr>
        <w:rPr>
          <w:sz w:val="24"/>
          <w:szCs w:val="24"/>
          <w:lang w:val="bg-BG"/>
        </w:rPr>
      </w:pPr>
      <w:r>
        <w:rPr>
          <w:noProof/>
          <w:sz w:val="24"/>
          <w:szCs w:val="24"/>
        </w:rPr>
        <w:drawing>
          <wp:inline distT="0" distB="0" distL="0" distR="0" wp14:anchorId="54979518" wp14:editId="563FA517">
            <wp:extent cx="1934553" cy="2266950"/>
            <wp:effectExtent l="19050" t="0" r="8547" b="0"/>
            <wp:docPr id="47" name="Картина 46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936456" cy="226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6CA8F1" w14:textId="77777777" w:rsidR="005F5D60" w:rsidRDefault="005F5D60" w:rsidP="00FC1A91">
      <w:pPr>
        <w:rPr>
          <w:noProof/>
          <w:lang w:val="bg-BG" w:eastAsia="bg-BG"/>
        </w:rPr>
      </w:pPr>
      <w:r>
        <w:rPr>
          <w:sz w:val="24"/>
          <w:szCs w:val="24"/>
        </w:rPr>
        <w:lastRenderedPageBreak/>
        <w:t>This will open a new window where you enter the collection name.</w:t>
      </w:r>
      <w:r w:rsidRPr="005F5D60">
        <w:rPr>
          <w:noProof/>
          <w:lang w:val="bg-BG" w:eastAsia="bg-BG"/>
        </w:rPr>
        <w:t xml:space="preserve"> </w:t>
      </w:r>
      <w:r>
        <w:rPr>
          <w:noProof/>
        </w:rPr>
        <w:drawing>
          <wp:inline distT="0" distB="0" distL="0" distR="0" wp14:anchorId="62AD485B" wp14:editId="2CBDC591">
            <wp:extent cx="4305300" cy="15846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18232" cy="158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7DCD3" w14:textId="77777777" w:rsidR="005F5D60" w:rsidRDefault="00000000" w:rsidP="00FC1A91">
      <w:pPr>
        <w:rPr>
          <w:sz w:val="24"/>
          <w:szCs w:val="24"/>
        </w:rPr>
      </w:pPr>
      <w:r>
        <w:rPr>
          <w:noProof/>
          <w:lang w:val="bg-BG" w:eastAsia="bg-BG"/>
        </w:rPr>
        <w:pict w14:anchorId="4EFF2BCA">
          <v:rect id="Rectangle 34" o:spid="_x0000_s2053" style="position:absolute;margin-left:293.15pt;margin-top:83.75pt;width:42.6pt;height:20.4pt;z-index:251662336;visibility:visibl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" filled="f" strokecolor="#c0504d [3205]">
            <v:stroke joinstyle="round"/>
          </v:rect>
        </w:pict>
      </w:r>
      <w:r w:rsidR="005F5D60">
        <w:rPr>
          <w:noProof/>
        </w:rPr>
        <w:drawing>
          <wp:inline distT="0" distB="0" distL="0" distR="0" wp14:anchorId="2E3FBC80" wp14:editId="5E2F455A">
            <wp:extent cx="4343400" cy="1404148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359406" cy="1409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A23830" w14:textId="77777777" w:rsidR="00FC1A91" w:rsidRPr="00E047FF" w:rsidRDefault="006A7F5E" w:rsidP="00FC1A91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3328460D" wp14:editId="2B1430BF">
            <wp:extent cx="4373880" cy="1217221"/>
            <wp:effectExtent l="0" t="0" r="0" b="254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 cstate="print"/>
                    <a:srcRect l="2631" t="8093" r="2805" b="5202"/>
                    <a:stretch/>
                  </pic:blipFill>
                  <pic:spPr bwMode="auto">
                    <a:xfrm>
                      <a:off x="0" y="0"/>
                      <a:ext cx="4417728" cy="12294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5248E8" w14:textId="77777777" w:rsidR="00FC1A91" w:rsidRDefault="006A7F5E" w:rsidP="00FC1A91">
      <w:pPr>
        <w:rPr>
          <w:noProof/>
          <w:sz w:val="24"/>
          <w:szCs w:val="24"/>
        </w:rPr>
      </w:pPr>
      <w:r>
        <w:rPr>
          <w:noProof/>
          <w:sz w:val="24"/>
          <w:szCs w:val="24"/>
        </w:rPr>
        <w:t xml:space="preserve">Now we have our new collection with no data init. </w:t>
      </w:r>
    </w:p>
    <w:p w14:paraId="6DC399FC" w14:textId="77777777" w:rsidR="006A7F5E" w:rsidRDefault="006A7F5E" w:rsidP="00FC1A91">
      <w:pPr>
        <w:rPr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409EE8ED" wp14:editId="2B5AA843">
            <wp:extent cx="6626225" cy="1220470"/>
            <wp:effectExtent l="0" t="0" r="3175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2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F7511C" w14:textId="77777777" w:rsidR="000806DD" w:rsidRPr="00FC1A91" w:rsidRDefault="000806DD" w:rsidP="00743DE8">
      <w:pPr>
        <w:pStyle w:val="Heading3"/>
        <w:rPr>
          <w:lang w:val="bg-BG"/>
        </w:rPr>
      </w:pPr>
      <w:r w:rsidRPr="00FC1A91">
        <w:t>Create Data Columns</w:t>
      </w:r>
    </w:p>
    <w:p w14:paraId="41EF5CB0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Now it is time to </w:t>
      </w:r>
      <w:r w:rsidRPr="00FC1A91"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 xml:space="preserve"> some </w:t>
      </w:r>
      <w:r w:rsidRPr="00FC1A91">
        <w:rPr>
          <w:b/>
          <w:sz w:val="24"/>
          <w:szCs w:val="24"/>
        </w:rPr>
        <w:t>data columns</w:t>
      </w:r>
      <w:r w:rsidRPr="00FC1A91">
        <w:rPr>
          <w:sz w:val="24"/>
          <w:szCs w:val="24"/>
        </w:rPr>
        <w:t xml:space="preserve"> for our collection. Click on the "</w:t>
      </w:r>
      <w:r>
        <w:rPr>
          <w:b/>
          <w:sz w:val="24"/>
          <w:szCs w:val="24"/>
        </w:rPr>
        <w:t>SCHEMA</w:t>
      </w:r>
      <w:r w:rsidRPr="00FC1A91">
        <w:rPr>
          <w:sz w:val="24"/>
          <w:szCs w:val="24"/>
        </w:rPr>
        <w:t>".</w:t>
      </w:r>
    </w:p>
    <w:p w14:paraId="16C3AAA6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4FF5D5D9" wp14:editId="2519D8ED">
            <wp:extent cx="4629150" cy="3311515"/>
            <wp:effectExtent l="19050" t="0" r="0" b="0"/>
            <wp:docPr id="52" name="Картина 51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29797" cy="3311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66C8E" w14:textId="77777777" w:rsidR="000806DD" w:rsidRDefault="000806DD" w:rsidP="000806DD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 </w:t>
      </w:r>
      <w:r>
        <w:rPr>
          <w:sz w:val="24"/>
          <w:szCs w:val="24"/>
        </w:rPr>
        <w:t>We will make the example with columns</w:t>
      </w:r>
      <w:r w:rsidRPr="00FC1A91">
        <w:rPr>
          <w:sz w:val="24"/>
          <w:szCs w:val="24"/>
        </w:rPr>
        <w:t xml:space="preserve"> </w:t>
      </w:r>
      <w:r w:rsidRPr="00FC1A91">
        <w:rPr>
          <w:b/>
          <w:sz w:val="24"/>
          <w:szCs w:val="24"/>
        </w:rPr>
        <w:t>title</w:t>
      </w:r>
      <w:r>
        <w:rPr>
          <w:sz w:val="24"/>
          <w:szCs w:val="24"/>
        </w:rPr>
        <w:t xml:space="preserve"> and </w:t>
      </w:r>
      <w:r w:rsidRPr="00FC1A91">
        <w:rPr>
          <w:b/>
          <w:sz w:val="24"/>
          <w:szCs w:val="24"/>
        </w:rPr>
        <w:t>body</w:t>
      </w:r>
      <w:r w:rsidRPr="00FC1A91">
        <w:rPr>
          <w:sz w:val="24"/>
          <w:szCs w:val="24"/>
        </w:rPr>
        <w:t>.</w:t>
      </w:r>
      <w:r>
        <w:rPr>
          <w:sz w:val="24"/>
          <w:szCs w:val="24"/>
        </w:rPr>
        <w:t xml:space="preserve"> Clicking the </w:t>
      </w:r>
      <w:r w:rsidRPr="00FC1A91">
        <w:rPr>
          <w:sz w:val="24"/>
          <w:szCs w:val="24"/>
        </w:rPr>
        <w:t>"</w:t>
      </w:r>
      <w:r w:rsidR="00B53AC5">
        <w:rPr>
          <w:b/>
          <w:sz w:val="24"/>
          <w:szCs w:val="24"/>
        </w:rPr>
        <w:t>+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button, it will open a form for us: </w:t>
      </w:r>
    </w:p>
    <w:p w14:paraId="392F8404" w14:textId="77777777" w:rsidR="000806DD" w:rsidRDefault="000806DD" w:rsidP="000806DD">
      <w:pPr>
        <w:rPr>
          <w:sz w:val="24"/>
          <w:szCs w:val="24"/>
          <w:lang w:val="bg-BG"/>
        </w:rPr>
      </w:pPr>
      <w:r>
        <w:rPr>
          <w:noProof/>
        </w:rPr>
        <w:drawing>
          <wp:inline distT="0" distB="0" distL="0" distR="0" wp14:anchorId="6BA3AF92" wp14:editId="01936C14">
            <wp:extent cx="4589145" cy="3766635"/>
            <wp:effectExtent l="0" t="0" r="1905" b="5715"/>
            <wp:docPr id="38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94166" cy="3770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84DD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We fill the form like it shown into the example. With the button </w:t>
      </w:r>
      <w:r w:rsidRPr="00FC1A91">
        <w:rPr>
          <w:sz w:val="24"/>
          <w:szCs w:val="24"/>
        </w:rPr>
        <w:t>"</w:t>
      </w:r>
      <w:r>
        <w:rPr>
          <w:b/>
          <w:sz w:val="24"/>
          <w:szCs w:val="24"/>
        </w:rPr>
        <w:t>CREATE</w:t>
      </w:r>
      <w:r w:rsidRPr="00FC1A91">
        <w:rPr>
          <w:sz w:val="24"/>
          <w:szCs w:val="24"/>
        </w:rPr>
        <w:t>"</w:t>
      </w:r>
      <w:r>
        <w:rPr>
          <w:sz w:val="24"/>
          <w:szCs w:val="24"/>
        </w:rPr>
        <w:t xml:space="preserve"> we create the column that appear like:</w:t>
      </w:r>
    </w:p>
    <w:p w14:paraId="60FE25E3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0FA5EE72" wp14:editId="6BB94136">
            <wp:extent cx="6192115" cy="5125166"/>
            <wp:effectExtent l="19050" t="0" r="0" b="0"/>
            <wp:docPr id="58" name="Картина 57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92115" cy="512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06317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>In the DATA BROWSER looks like new column</w:t>
      </w:r>
      <w:r w:rsidR="00B53AC5">
        <w:rPr>
          <w:sz w:val="24"/>
          <w:szCs w:val="24"/>
        </w:rPr>
        <w:t>s</w:t>
      </w:r>
      <w:r>
        <w:rPr>
          <w:sz w:val="24"/>
          <w:szCs w:val="24"/>
        </w:rPr>
        <w:t xml:space="preserve">: </w:t>
      </w:r>
    </w:p>
    <w:p w14:paraId="56E612DD" w14:textId="77777777" w:rsidR="000806DD" w:rsidRDefault="00B53AC5" w:rsidP="000806DD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D07A9FE" wp14:editId="6A1150C2">
            <wp:extent cx="6626225" cy="941070"/>
            <wp:effectExtent l="19050" t="0" r="3175" b="0"/>
            <wp:docPr id="59" name="Картина 58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E9A40" w14:textId="77777777" w:rsidR="000806DD" w:rsidRPr="00FC1A91" w:rsidRDefault="000806DD" w:rsidP="00743DE8">
      <w:pPr>
        <w:pStyle w:val="Heading3"/>
        <w:rPr>
          <w:lang w:val="bg-BG"/>
        </w:rPr>
      </w:pPr>
      <w:r w:rsidRPr="00FC1A91">
        <w:t>Create Data Rows</w:t>
      </w:r>
    </w:p>
    <w:p w14:paraId="55206DA7" w14:textId="77777777" w:rsidR="000806DD" w:rsidRPr="00830797" w:rsidRDefault="000806DD" w:rsidP="000806DD">
      <w:pPr>
        <w:rPr>
          <w:sz w:val="24"/>
          <w:szCs w:val="24"/>
        </w:rPr>
      </w:pPr>
      <w:r w:rsidRPr="00830797">
        <w:rPr>
          <w:sz w:val="24"/>
          <w:szCs w:val="24"/>
        </w:rPr>
        <w:t>Here with click on "</w:t>
      </w:r>
      <w:r w:rsidRPr="00830797">
        <w:rPr>
          <w:b/>
          <w:sz w:val="24"/>
          <w:szCs w:val="24"/>
        </w:rPr>
        <w:t>New</w:t>
      </w:r>
      <w:r w:rsidRPr="00830797">
        <w:rPr>
          <w:sz w:val="24"/>
          <w:szCs w:val="24"/>
        </w:rPr>
        <w:t>" button, it will add new element to the collection with the defaulted value, which we can change with entering the</w:t>
      </w:r>
      <w:r>
        <w:rPr>
          <w:sz w:val="24"/>
          <w:szCs w:val="24"/>
        </w:rPr>
        <w:t xml:space="preserve"> new </w:t>
      </w:r>
      <w:r w:rsidRPr="00830797">
        <w:rPr>
          <w:sz w:val="24"/>
          <w:szCs w:val="24"/>
        </w:rPr>
        <w:t>value into the opened input.</w:t>
      </w:r>
    </w:p>
    <w:p w14:paraId="581B88CB" w14:textId="77777777" w:rsidR="000806DD" w:rsidRPr="00830797" w:rsidRDefault="000806DD" w:rsidP="000806D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5541A5D" wp14:editId="76842D3C">
            <wp:extent cx="6626225" cy="814070"/>
            <wp:effectExtent l="0" t="0" r="3175" b="5080"/>
            <wp:docPr id="41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4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BA784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For the example, we enter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Title1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 xml:space="preserve"> here and then with click on the input </w:t>
      </w:r>
      <w:proofErr w:type="spellStart"/>
      <w:r w:rsidRPr="00AD63C3">
        <w:rPr>
          <w:b/>
          <w:sz w:val="24"/>
          <w:szCs w:val="24"/>
        </w:rPr>
        <w:t>ownerId</w:t>
      </w:r>
      <w:proofErr w:type="spellEnd"/>
      <w:r>
        <w:rPr>
          <w:sz w:val="24"/>
          <w:szCs w:val="24"/>
        </w:rPr>
        <w:t xml:space="preserve"> here:</w:t>
      </w:r>
    </w:p>
    <w:p w14:paraId="5E364FA3" w14:textId="77777777" w:rsidR="000806DD" w:rsidRDefault="000806DD" w:rsidP="000806DD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7C853A1" wp14:editId="6B3D12A4">
            <wp:extent cx="6626225" cy="815975"/>
            <wp:effectExtent l="0" t="0" r="3175" b="3175"/>
            <wp:docPr id="42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9A1480" w14:textId="77777777" w:rsidR="000806DD" w:rsidRDefault="000806DD" w:rsidP="000806DD">
      <w:pPr>
        <w:rPr>
          <w:sz w:val="24"/>
          <w:szCs w:val="24"/>
        </w:rPr>
      </w:pPr>
      <w:r>
        <w:rPr>
          <w:sz w:val="24"/>
          <w:szCs w:val="24"/>
        </w:rPr>
        <w:t xml:space="preserve">It will load a window where we can choose a user that will be relate like an owner of the current element of the collection.  We mark the user ant then click 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ADD RELATION</w:t>
      </w:r>
      <w:r w:rsidRPr="00830797">
        <w:rPr>
          <w:sz w:val="24"/>
          <w:szCs w:val="24"/>
        </w:rPr>
        <w:t>"</w:t>
      </w:r>
      <w:r>
        <w:rPr>
          <w:sz w:val="24"/>
          <w:szCs w:val="24"/>
        </w:rPr>
        <w:t>:</w:t>
      </w:r>
    </w:p>
    <w:p w14:paraId="06116F1C" w14:textId="77777777" w:rsidR="000806DD" w:rsidRPr="007B6989" w:rsidRDefault="000806DD" w:rsidP="000806DD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100FE8A" wp14:editId="3E31A968">
            <wp:extent cx="6626225" cy="4646295"/>
            <wp:effectExtent l="0" t="0" r="3175" b="1905"/>
            <wp:docPr id="43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6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E03B45" w14:textId="77777777" w:rsidR="000806DD" w:rsidRPr="00AD63C3" w:rsidRDefault="000806DD" w:rsidP="000806DD">
      <w:r>
        <w:t>Now we have finished the new row:</w:t>
      </w:r>
    </w:p>
    <w:p w14:paraId="664EA573" w14:textId="77777777" w:rsidR="000806DD" w:rsidRDefault="000806DD" w:rsidP="000806DD">
      <w:pPr>
        <w:rPr>
          <w:lang w:val="bg-BG"/>
        </w:rPr>
      </w:pPr>
      <w:r>
        <w:rPr>
          <w:noProof/>
        </w:rPr>
        <w:drawing>
          <wp:inline distT="0" distB="0" distL="0" distR="0" wp14:anchorId="123CDA3E" wp14:editId="438D3FBC">
            <wp:extent cx="6626225" cy="902970"/>
            <wp:effectExtent l="0" t="0" r="3175" b="0"/>
            <wp:docPr id="44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0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2E0F61" w14:textId="77777777" w:rsidR="000806DD" w:rsidRPr="000806DD" w:rsidRDefault="000806DD" w:rsidP="00FC1A91">
      <w:pPr>
        <w:rPr>
          <w:noProof/>
          <w:sz w:val="24"/>
          <w:szCs w:val="24"/>
        </w:rPr>
      </w:pPr>
    </w:p>
    <w:p w14:paraId="6C10FDF0" w14:textId="77777777" w:rsidR="000806DD" w:rsidRDefault="000806DD" w:rsidP="00743DE8">
      <w:pPr>
        <w:pStyle w:val="Heading3"/>
      </w:pPr>
      <w:r w:rsidRPr="00041A4F">
        <w:t>App Keys</w:t>
      </w:r>
    </w:p>
    <w:p w14:paraId="62EACA36" w14:textId="77777777" w:rsidR="000806DD" w:rsidRPr="000806DD" w:rsidRDefault="000806DD" w:rsidP="000806DD">
      <w:pPr>
        <w:pStyle w:val="ListParagraph"/>
        <w:ind w:left="456"/>
        <w:rPr>
          <w:sz w:val="24"/>
          <w:szCs w:val="24"/>
          <w:lang w:val="bg-BG"/>
        </w:rPr>
      </w:pPr>
      <w:r w:rsidRPr="000806DD">
        <w:rPr>
          <w:sz w:val="24"/>
          <w:szCs w:val="24"/>
        </w:rPr>
        <w:t xml:space="preserve">The </w:t>
      </w:r>
      <w:r w:rsidRPr="000806DD">
        <w:rPr>
          <w:b/>
          <w:sz w:val="24"/>
          <w:szCs w:val="24"/>
        </w:rPr>
        <w:t xml:space="preserve">App </w:t>
      </w:r>
      <w:r w:rsidRPr="000806DD">
        <w:rPr>
          <w:b/>
          <w:noProof/>
          <w:sz w:val="24"/>
          <w:szCs w:val="24"/>
        </w:rPr>
        <w:t>ID</w:t>
      </w:r>
      <w:r w:rsidRPr="000806DD">
        <w:rPr>
          <w:noProof/>
          <w:sz w:val="24"/>
          <w:szCs w:val="24"/>
        </w:rPr>
        <w:t xml:space="preserve"> </w:t>
      </w:r>
      <w:r w:rsidRPr="000806DD">
        <w:rPr>
          <w:sz w:val="24"/>
          <w:szCs w:val="24"/>
        </w:rPr>
        <w:t xml:space="preserve">and </w:t>
      </w:r>
      <w:r w:rsidRPr="000806DD">
        <w:rPr>
          <w:b/>
          <w:sz w:val="24"/>
          <w:szCs w:val="24"/>
        </w:rPr>
        <w:t>JS API key</w:t>
      </w:r>
      <w:r w:rsidRPr="000806DD">
        <w:rPr>
          <w:sz w:val="24"/>
          <w:szCs w:val="24"/>
        </w:rPr>
        <w:t xml:space="preserve"> of your app are at the main page - </w:t>
      </w:r>
      <w:r w:rsidRPr="000806DD">
        <w:rPr>
          <w:b/>
          <w:sz w:val="24"/>
          <w:szCs w:val="24"/>
        </w:rPr>
        <w:t>Dashboard</w:t>
      </w:r>
    </w:p>
    <w:p w14:paraId="645C545A" w14:textId="77777777" w:rsidR="001472C1" w:rsidRPr="000806DD" w:rsidRDefault="001472C1" w:rsidP="00743DE8">
      <w:pPr>
        <w:pStyle w:val="Heading3"/>
      </w:pPr>
      <w:r w:rsidRPr="000806DD">
        <w:t xml:space="preserve">Postman and </w:t>
      </w:r>
      <w:proofErr w:type="spellStart"/>
      <w:r w:rsidRPr="000806DD">
        <w:t>Backendless</w:t>
      </w:r>
      <w:proofErr w:type="spellEnd"/>
    </w:p>
    <w:p w14:paraId="451CFFA0" w14:textId="77777777" w:rsidR="001472C1" w:rsidRDefault="001472C1" w:rsidP="001472C1">
      <w:r>
        <w:t xml:space="preserve">One </w:t>
      </w:r>
      <w:r w:rsidR="00DB05BD">
        <w:t xml:space="preserve">you have registration with </w:t>
      </w:r>
      <w:proofErr w:type="spellStart"/>
      <w:r w:rsidR="00DB05BD">
        <w:t>Backendless</w:t>
      </w:r>
      <w:proofErr w:type="spellEnd"/>
      <w:r w:rsidR="00DB05BD">
        <w:t xml:space="preserve">, create a collection. Then open the Postman and read with a get query, what’s in your collection. </w:t>
      </w:r>
    </w:p>
    <w:p w14:paraId="04876B6E" w14:textId="77777777" w:rsidR="00DB05BD" w:rsidRDefault="00DB05BD" w:rsidP="001472C1">
      <w:r>
        <w:rPr>
          <w:noProof/>
        </w:rPr>
        <w:lastRenderedPageBreak/>
        <w:drawing>
          <wp:inline distT="0" distB="0" distL="0" distR="0" wp14:anchorId="1CD2E684" wp14:editId="363E02BD">
            <wp:extent cx="6619240" cy="2372360"/>
            <wp:effectExtent l="0" t="0" r="0" b="889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2372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10751" w14:textId="77777777" w:rsidR="00DB05BD" w:rsidRDefault="00DB05BD" w:rsidP="001472C1">
      <w:pPr>
        <w:rPr>
          <w:lang w:val="bg-BG"/>
        </w:rPr>
      </w:pPr>
      <w:r>
        <w:rPr>
          <w:noProof/>
        </w:rPr>
        <w:drawing>
          <wp:inline distT="0" distB="0" distL="0" distR="0" wp14:anchorId="3A08F62F" wp14:editId="04D92A31">
            <wp:extent cx="6619240" cy="3337560"/>
            <wp:effectExtent l="0" t="0" r="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240" cy="333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29CA6" w14:textId="77777777" w:rsidR="00076CF8" w:rsidRDefault="00076CF8" w:rsidP="001472C1">
      <w:pPr>
        <w:rPr>
          <w:lang w:val="bg-BG"/>
        </w:rPr>
      </w:pPr>
    </w:p>
    <w:p w14:paraId="67704732" w14:textId="77777777" w:rsidR="00076CF8" w:rsidRPr="00FC1A91" w:rsidRDefault="00076CF8" w:rsidP="00743DE8">
      <w:pPr>
        <w:pStyle w:val="Heading2"/>
        <w:rPr>
          <w:lang w:val="bg-BG"/>
        </w:rPr>
      </w:pPr>
      <w:r w:rsidRPr="00743DE8">
        <w:t>Back4App</w:t>
      </w:r>
    </w:p>
    <w:p w14:paraId="59684086" w14:textId="77777777" w:rsidR="00076CF8" w:rsidRPr="00076CF8" w:rsidRDefault="00076CF8" w:rsidP="00076CF8">
      <w:pPr>
        <w:rPr>
          <w:noProof/>
          <w:sz w:val="24"/>
          <w:szCs w:val="24"/>
        </w:rPr>
      </w:pPr>
      <w:r>
        <w:rPr>
          <w:sz w:val="24"/>
          <w:szCs w:val="24"/>
        </w:rPr>
        <w:t>Back4App</w:t>
      </w:r>
      <w:r w:rsidRPr="00FC1A91">
        <w:rPr>
          <w:sz w:val="24"/>
          <w:szCs w:val="24"/>
        </w:rPr>
        <w:t xml:space="preserve"> is a </w:t>
      </w:r>
      <w:r w:rsidRPr="00076CF8">
        <w:rPr>
          <w:noProof/>
          <w:sz w:val="24"/>
          <w:szCs w:val="24"/>
        </w:rPr>
        <w:t>low-code</w:t>
      </w:r>
      <w:r>
        <w:rPr>
          <w:b/>
          <w:noProof/>
          <w:sz w:val="24"/>
          <w:szCs w:val="24"/>
        </w:rPr>
        <w:t xml:space="preserve"> </w:t>
      </w:r>
      <w:r w:rsidRPr="00076CF8">
        <w:rPr>
          <w:b/>
          <w:noProof/>
          <w:sz w:val="24"/>
          <w:szCs w:val="24"/>
        </w:rPr>
        <w:t>backend to build modern apps</w:t>
      </w:r>
      <w:r>
        <w:rPr>
          <w:noProof/>
          <w:sz w:val="24"/>
          <w:szCs w:val="24"/>
        </w:rPr>
        <w:t xml:space="preserve">. It can be used to </w:t>
      </w:r>
      <w:r w:rsidRPr="00076CF8">
        <w:rPr>
          <w:b/>
          <w:noProof/>
          <w:sz w:val="24"/>
          <w:szCs w:val="24"/>
        </w:rPr>
        <w:t>store</w:t>
      </w:r>
      <w:r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query relational data</w:t>
      </w:r>
      <w:r w:rsidRPr="00076CF8">
        <w:rPr>
          <w:noProof/>
          <w:sz w:val="24"/>
          <w:szCs w:val="24"/>
        </w:rPr>
        <w:t xml:space="preserve"> on the cloud. Make it accessible over </w:t>
      </w:r>
      <w:r w:rsidRPr="00076CF8">
        <w:rPr>
          <w:b/>
          <w:noProof/>
          <w:sz w:val="24"/>
          <w:szCs w:val="24"/>
        </w:rPr>
        <w:t>GraphQL</w:t>
      </w:r>
      <w:r w:rsidRPr="00076CF8">
        <w:rPr>
          <w:noProof/>
          <w:sz w:val="24"/>
          <w:szCs w:val="24"/>
        </w:rPr>
        <w:t xml:space="preserve"> and </w:t>
      </w:r>
      <w:r w:rsidRPr="00076CF8">
        <w:rPr>
          <w:b/>
          <w:noProof/>
          <w:sz w:val="24"/>
          <w:szCs w:val="24"/>
        </w:rPr>
        <w:t>REST</w:t>
      </w:r>
      <w:r w:rsidRPr="00076CF8">
        <w:rPr>
          <w:noProof/>
          <w:sz w:val="24"/>
          <w:szCs w:val="24"/>
        </w:rPr>
        <w:t xml:space="preserve"> with a scalable, open-source backend, based on the Parse Platform.</w:t>
      </w:r>
    </w:p>
    <w:p w14:paraId="0F803C16" w14:textId="77777777" w:rsidR="00076CF8" w:rsidRPr="00FC1A91" w:rsidRDefault="00076CF8" w:rsidP="00743DE8">
      <w:pPr>
        <w:pStyle w:val="Heading3"/>
        <w:rPr>
          <w:lang w:val="bg-BG"/>
        </w:rPr>
      </w:pPr>
      <w:r w:rsidRPr="00FC1A91">
        <w:t>Register</w:t>
      </w:r>
    </w:p>
    <w:p w14:paraId="458DBE95" w14:textId="77777777" w:rsidR="00076CF8" w:rsidRDefault="00076CF8" w:rsidP="00076CF8">
      <w:pPr>
        <w:rPr>
          <w:sz w:val="24"/>
          <w:szCs w:val="24"/>
        </w:rPr>
      </w:pPr>
      <w:r w:rsidRPr="00FC1A91">
        <w:rPr>
          <w:sz w:val="24"/>
          <w:szCs w:val="24"/>
        </w:rPr>
        <w:t xml:space="preserve">The first thing to do is create an account in </w:t>
      </w:r>
      <w:r w:rsidRPr="00D0172D">
        <w:rPr>
          <w:b/>
          <w:sz w:val="24"/>
          <w:szCs w:val="24"/>
        </w:rPr>
        <w:t>Back</w:t>
      </w:r>
      <w:r>
        <w:rPr>
          <w:b/>
          <w:sz w:val="24"/>
          <w:szCs w:val="24"/>
          <w:lang w:val="bg-BG"/>
        </w:rPr>
        <w:t>4</w:t>
      </w:r>
      <w:r>
        <w:rPr>
          <w:b/>
          <w:sz w:val="24"/>
          <w:szCs w:val="24"/>
        </w:rPr>
        <w:t>App</w:t>
      </w:r>
      <w:r w:rsidRPr="00FC1A91">
        <w:rPr>
          <w:sz w:val="24"/>
          <w:szCs w:val="24"/>
        </w:rPr>
        <w:t xml:space="preserve">, followed by creating an app. </w:t>
      </w:r>
    </w:p>
    <w:p w14:paraId="69D5228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1A34475C" wp14:editId="62A258AE">
            <wp:extent cx="3390900" cy="3640498"/>
            <wp:effectExtent l="19050" t="0" r="0" b="0"/>
            <wp:docPr id="4" name="Картина 3" descr="Screenshot_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2.pn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641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9C0E6" w14:textId="77777777" w:rsidR="00605A67" w:rsidRPr="00605A67" w:rsidRDefault="00605A67" w:rsidP="00743DE8">
      <w:pPr>
        <w:pStyle w:val="Heading3"/>
        <w:rPr>
          <w:lang w:val="bg-BG"/>
        </w:rPr>
      </w:pPr>
      <w:r>
        <w:t>Create a collection (Class)</w:t>
      </w:r>
    </w:p>
    <w:p w14:paraId="158A1212" w14:textId="77777777" w:rsidR="00605A67" w:rsidRDefault="00605A67" w:rsidP="00076CF8">
      <w:pPr>
        <w:rPr>
          <w:sz w:val="24"/>
          <w:szCs w:val="24"/>
        </w:rPr>
      </w:pPr>
      <w:r>
        <w:rPr>
          <w:sz w:val="24"/>
          <w:szCs w:val="24"/>
        </w:rPr>
        <w:t xml:space="preserve">In order to </w:t>
      </w:r>
      <w:r w:rsidRPr="00605A67">
        <w:rPr>
          <w:b/>
          <w:sz w:val="24"/>
          <w:szCs w:val="24"/>
        </w:rPr>
        <w:t>create</w:t>
      </w:r>
      <w:r>
        <w:rPr>
          <w:sz w:val="24"/>
          <w:szCs w:val="24"/>
        </w:rPr>
        <w:t xml:space="preserve"> a new </w:t>
      </w:r>
      <w:r w:rsidRPr="00605A67">
        <w:rPr>
          <w:b/>
          <w:sz w:val="24"/>
          <w:szCs w:val="24"/>
        </w:rPr>
        <w:t>collection (Class)</w:t>
      </w:r>
      <w:r>
        <w:rPr>
          <w:sz w:val="24"/>
          <w:szCs w:val="24"/>
        </w:rPr>
        <w:t xml:space="preserve"> you can click on the </w:t>
      </w:r>
      <w:r w:rsidRPr="00605A67">
        <w:rPr>
          <w:b/>
          <w:sz w:val="24"/>
          <w:szCs w:val="24"/>
        </w:rPr>
        <w:t>button "Create a Class"</w:t>
      </w:r>
      <w:r>
        <w:rPr>
          <w:sz w:val="24"/>
          <w:szCs w:val="24"/>
        </w:rPr>
        <w:t xml:space="preserve"> (or "Create your first class")</w:t>
      </w:r>
    </w:p>
    <w:p w14:paraId="6CE40032" w14:textId="77777777" w:rsidR="00605A67" w:rsidRDefault="00605A67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0930F743" wp14:editId="368A75F8">
            <wp:extent cx="5819775" cy="2574420"/>
            <wp:effectExtent l="19050" t="0" r="0" b="0"/>
            <wp:docPr id="6" name="Картина 5" descr="Screenshot_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4.pn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5851" cy="257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87F32" w14:textId="77777777" w:rsidR="00A875DC" w:rsidRDefault="00A875DC" w:rsidP="00076CF8">
      <w:pPr>
        <w:rPr>
          <w:sz w:val="24"/>
          <w:szCs w:val="24"/>
        </w:rPr>
      </w:pPr>
    </w:p>
    <w:p w14:paraId="4F644C8C" w14:textId="77777777" w:rsidR="00A875DC" w:rsidRDefault="00A875DC" w:rsidP="00076CF8">
      <w:pPr>
        <w:rPr>
          <w:sz w:val="24"/>
          <w:szCs w:val="24"/>
        </w:rPr>
      </w:pPr>
      <w:r>
        <w:rPr>
          <w:sz w:val="24"/>
          <w:szCs w:val="24"/>
        </w:rPr>
        <w:t>This will open a new window, where you need to choose the type of the collection and write its name.</w:t>
      </w:r>
    </w:p>
    <w:p w14:paraId="55D97738" w14:textId="77777777" w:rsidR="00A875DC" w:rsidRDefault="00A875DC" w:rsidP="00076CF8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w:drawing>
          <wp:inline distT="0" distB="0" distL="0" distR="0" wp14:anchorId="78DC8082" wp14:editId="3E3AFE20">
            <wp:extent cx="4238625" cy="3563585"/>
            <wp:effectExtent l="19050" t="0" r="0" b="0"/>
            <wp:docPr id="13" name="Картина 12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40807" cy="356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BF8074" w14:textId="77777777" w:rsidR="00A875DC" w:rsidRPr="00605A67" w:rsidRDefault="00A875DC" w:rsidP="00076CF8">
      <w:pPr>
        <w:rPr>
          <w:sz w:val="24"/>
          <w:szCs w:val="24"/>
        </w:rPr>
      </w:pPr>
    </w:p>
    <w:p w14:paraId="57AFA533" w14:textId="77777777" w:rsidR="00076CF8" w:rsidRDefault="00A875DC" w:rsidP="001472C1">
      <w:r>
        <w:t>Now we have our first collection, which is empty at this time.</w:t>
      </w:r>
    </w:p>
    <w:p w14:paraId="0861852D" w14:textId="77777777" w:rsidR="00E771E1" w:rsidRDefault="00E771E1" w:rsidP="001472C1">
      <w:r>
        <w:t xml:space="preserve">You can add new columns to this collection, and also new rows. </w:t>
      </w:r>
      <w:r>
        <w:rPr>
          <w:noProof/>
        </w:rPr>
        <w:drawing>
          <wp:inline distT="0" distB="0" distL="0" distR="0" wp14:anchorId="7833F80D" wp14:editId="7CBFF02C">
            <wp:extent cx="5620535" cy="800212"/>
            <wp:effectExtent l="19050" t="0" r="0" b="0"/>
            <wp:docPr id="25" name="Картина 24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20535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EB530" w14:textId="77777777" w:rsidR="00E771E1" w:rsidRDefault="00E771E1" w:rsidP="00E771E1">
      <w:r>
        <w:t xml:space="preserve">Let's try to add the columns: name, capital. </w:t>
      </w:r>
    </w:p>
    <w:p w14:paraId="20B9C1DD" w14:textId="77777777" w:rsidR="00E771E1" w:rsidRDefault="00E771E1" w:rsidP="001472C1"/>
    <w:p w14:paraId="114F0372" w14:textId="77777777" w:rsidR="00E771E1" w:rsidRDefault="00E771E1" w:rsidP="001472C1">
      <w:r>
        <w:rPr>
          <w:noProof/>
        </w:rPr>
        <w:drawing>
          <wp:inline distT="0" distB="0" distL="0" distR="0" wp14:anchorId="6A6DC616" wp14:editId="10552ECF">
            <wp:extent cx="3962400" cy="3491036"/>
            <wp:effectExtent l="19050" t="0" r="0" b="0"/>
            <wp:docPr id="32" name="Картина 31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62954" cy="3491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3DCD2" w14:textId="77777777" w:rsidR="00E771E1" w:rsidRDefault="00E771E1" w:rsidP="001472C1"/>
    <w:p w14:paraId="097B24CE" w14:textId="77777777" w:rsidR="00E771E1" w:rsidRDefault="00E771E1" w:rsidP="00E771E1">
      <w:r>
        <w:t>And add some countries to this collection (rows).</w:t>
      </w:r>
      <w:r w:rsidR="00041A4F">
        <w:t xml:space="preserve"> The first 4 columns are automatically filled; you don't need to fill them.</w:t>
      </w:r>
    </w:p>
    <w:p w14:paraId="543FB55F" w14:textId="77777777" w:rsidR="00041A4F" w:rsidRDefault="00041A4F" w:rsidP="00E771E1">
      <w:r>
        <w:rPr>
          <w:noProof/>
        </w:rPr>
        <w:drawing>
          <wp:inline distT="0" distB="0" distL="0" distR="0" wp14:anchorId="2EF1757F" wp14:editId="003548C1">
            <wp:extent cx="6626225" cy="1313815"/>
            <wp:effectExtent l="19050" t="0" r="3175" b="0"/>
            <wp:docPr id="33" name="Картина 32" descr="Screenshot_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1.pn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13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055B6" w14:textId="77777777" w:rsidR="00743CE2" w:rsidRDefault="00743CE2" w:rsidP="00743DE8">
      <w:pPr>
        <w:pStyle w:val="Heading3"/>
      </w:pPr>
      <w:r>
        <w:t>Collection permissions</w:t>
      </w:r>
    </w:p>
    <w:p w14:paraId="2034F3EC" w14:textId="77777777" w:rsidR="00E771E1" w:rsidRDefault="00743CE2" w:rsidP="00743CE2">
      <w:r>
        <w:t xml:space="preserve">This </w:t>
      </w:r>
      <w:r w:rsidRPr="00743CE2">
        <w:rPr>
          <w:b/>
        </w:rPr>
        <w:t>collection is public</w:t>
      </w:r>
      <w:r>
        <w:t xml:space="preserve"> </w:t>
      </w:r>
      <w:r w:rsidR="00E771E1">
        <w:t xml:space="preserve">by default </w:t>
      </w:r>
      <w:r>
        <w:t>and can be accessed from everyone who has the App-ID, and API-key.</w:t>
      </w:r>
    </w:p>
    <w:p w14:paraId="2A7E5F2E" w14:textId="77777777" w:rsidR="00743CE2" w:rsidRDefault="00743CE2" w:rsidP="00743CE2">
      <w:r>
        <w:t xml:space="preserve">You can </w:t>
      </w:r>
      <w:r w:rsidRPr="00E771E1">
        <w:rPr>
          <w:b/>
        </w:rPr>
        <w:t>change the permissions</w:t>
      </w:r>
      <w:r>
        <w:t xml:space="preserve"> for the collections</w:t>
      </w:r>
      <w:r w:rsidR="00E771E1">
        <w:t>:</w:t>
      </w:r>
    </w:p>
    <w:p w14:paraId="4D163543" w14:textId="77777777" w:rsidR="00E771E1" w:rsidRDefault="00E771E1" w:rsidP="00743CE2">
      <w:r>
        <w:rPr>
          <w:noProof/>
        </w:rPr>
        <w:drawing>
          <wp:inline distT="0" distB="0" distL="0" distR="0" wp14:anchorId="1734CFC2" wp14:editId="60130F6E">
            <wp:extent cx="5401429" cy="1343213"/>
            <wp:effectExtent l="19050" t="0" r="8771" b="0"/>
            <wp:docPr id="16" name="Картина 15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4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01429" cy="1343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CA4783" w14:textId="77777777" w:rsidR="00A875DC" w:rsidRDefault="00E771E1" w:rsidP="00743CE2">
      <w:r>
        <w:t xml:space="preserve">On the new opened </w:t>
      </w:r>
      <w:proofErr w:type="gramStart"/>
      <w:r>
        <w:t>window</w:t>
      </w:r>
      <w:proofErr w:type="gramEnd"/>
      <w:r>
        <w:t xml:space="preserve"> you can choose the permissions you need.</w:t>
      </w:r>
    </w:p>
    <w:p w14:paraId="41264A1A" w14:textId="77777777" w:rsidR="00E771E1" w:rsidRDefault="00E771E1" w:rsidP="00743CE2">
      <w:r>
        <w:rPr>
          <w:noProof/>
        </w:rPr>
        <w:drawing>
          <wp:inline distT="0" distB="0" distL="0" distR="0" wp14:anchorId="5643E1E2" wp14:editId="053D6EE0">
            <wp:extent cx="4933950" cy="3034531"/>
            <wp:effectExtent l="19050" t="0" r="0" b="0"/>
            <wp:docPr id="19" name="Картина 18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>
                    <a:blip r:embed="rId4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34639" cy="303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5954B" w14:textId="77777777" w:rsidR="00E771E1" w:rsidRDefault="00041A4F" w:rsidP="00743DE8">
      <w:pPr>
        <w:pStyle w:val="Heading3"/>
      </w:pPr>
      <w:r w:rsidRPr="00041A4F">
        <w:t>App Keys</w:t>
      </w:r>
    </w:p>
    <w:p w14:paraId="0C6D53E3" w14:textId="77777777" w:rsidR="00041A4F" w:rsidRDefault="00041A4F" w:rsidP="00041A4F">
      <w:r>
        <w:t>You can find all the App Keys if you click on App Settings -&gt; Security and Keys (left on your screen).</w:t>
      </w:r>
    </w:p>
    <w:p w14:paraId="5937E5D5" w14:textId="77777777" w:rsidR="00041A4F" w:rsidRDefault="00041A4F" w:rsidP="00041A4F">
      <w:r>
        <w:rPr>
          <w:noProof/>
        </w:rPr>
        <w:lastRenderedPageBreak/>
        <w:drawing>
          <wp:inline distT="0" distB="0" distL="0" distR="0" wp14:anchorId="20D33DB3" wp14:editId="62F2C9F3">
            <wp:extent cx="6626225" cy="3359785"/>
            <wp:effectExtent l="19050" t="0" r="3175" b="0"/>
            <wp:docPr id="34" name="Картина 33" descr="Screenshot_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2.png"/>
                    <pic:cNvPicPr/>
                  </pic:nvPicPr>
                  <pic:blipFill>
                    <a:blip r:embed="rId4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59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90953" w14:textId="77777777" w:rsidR="0061450A" w:rsidRDefault="0061450A" w:rsidP="00041A4F"/>
    <w:p w14:paraId="4E679309" w14:textId="77777777" w:rsidR="0061450A" w:rsidRDefault="0061450A" w:rsidP="00743DE8">
      <w:pPr>
        <w:pStyle w:val="Heading3"/>
      </w:pPr>
      <w:r w:rsidRPr="0061450A">
        <w:t>Requests</w:t>
      </w:r>
      <w:r>
        <w:t xml:space="preserve"> </w:t>
      </w:r>
      <w:r w:rsidRPr="0061450A">
        <w:t>(CRUD operations)</w:t>
      </w:r>
    </w:p>
    <w:p w14:paraId="7680B0F5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GET all:</w:t>
      </w:r>
    </w:p>
    <w:p w14:paraId="4211AE66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GET</w:t>
      </w:r>
    </w:p>
    <w:p w14:paraId="3B5C6196" w14:textId="77777777" w:rsidR="00196324" w:rsidRDefault="00196324" w:rsidP="00196324">
      <w:pPr>
        <w:pStyle w:val="ListParagraph"/>
        <w:rPr>
          <w:b/>
        </w:rPr>
      </w:pPr>
      <w:r w:rsidRPr="00196324">
        <w:rPr>
          <w:b/>
        </w:rPr>
        <w:t>Endpoint</w:t>
      </w:r>
      <w:r>
        <w:t xml:space="preserve">: </w:t>
      </w:r>
      <w:hyperlink r:id="rId44" w:history="1">
        <w:r w:rsidRPr="00F42A65">
          <w:rPr>
            <w:rStyle w:val="Hyperlink"/>
          </w:rPr>
          <w:t>https://parseapi.back4app.com/classes/</w:t>
        </w:r>
        <w:r w:rsidRPr="00F42A65">
          <w:rPr>
            <w:rStyle w:val="Hyperlink"/>
            <w:b/>
          </w:rPr>
          <w:t>{MyCustomClassName}</w:t>
        </w:r>
      </w:hyperlink>
    </w:p>
    <w:p w14:paraId="62188BDC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62BA64FD" w14:textId="77777777" w:rsidR="00196324" w:rsidRDefault="00196324" w:rsidP="00196324">
      <w:pPr>
        <w:pStyle w:val="ListParagraph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3C13799" w14:textId="77777777" w:rsidR="00196324" w:rsidRDefault="00196324" w:rsidP="00196324">
      <w:pPr>
        <w:pStyle w:val="ListParagraph"/>
      </w:pPr>
    </w:p>
    <w:p w14:paraId="467E9B75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GET one:</w:t>
      </w:r>
    </w:p>
    <w:p w14:paraId="021EBE29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GET</w:t>
      </w:r>
    </w:p>
    <w:p w14:paraId="7071D886" w14:textId="77777777" w:rsidR="00196324" w:rsidRPr="00196324" w:rsidRDefault="00196324" w:rsidP="00196324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45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 w:rsidRPr="00196324">
        <w:rPr>
          <w:rStyle w:val="Hyperlink"/>
        </w:rPr>
        <w:t>/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5A8C7E46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AD51C12" w14:textId="77777777" w:rsidR="00196324" w:rsidRDefault="00196324" w:rsidP="00196324">
      <w:pPr>
        <w:pStyle w:val="ListParagraph"/>
        <w:ind w:left="1440" w:firstLine="720"/>
        <w:rPr>
          <w:rFonts w:ascii="Segoe UI" w:hAnsi="Segoe UI" w:cs="Segoe UI"/>
          <w:sz w:val="21"/>
          <w:szCs w:val="21"/>
        </w:rPr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CA2B3CF" w14:textId="77777777" w:rsidR="00196324" w:rsidRDefault="00196324" w:rsidP="002E2C16">
      <w:pPr>
        <w:pStyle w:val="ListParagraph"/>
        <w:numPr>
          <w:ilvl w:val="0"/>
          <w:numId w:val="6"/>
        </w:numPr>
      </w:pPr>
      <w:r>
        <w:t>POST:</w:t>
      </w:r>
    </w:p>
    <w:p w14:paraId="48D8DACC" w14:textId="77777777" w:rsidR="00196324" w:rsidRDefault="00196324" w:rsidP="00196324">
      <w:pPr>
        <w:pStyle w:val="ListParagraph"/>
      </w:pPr>
      <w:r w:rsidRPr="00196324">
        <w:rPr>
          <w:b/>
        </w:rPr>
        <w:t>Method</w:t>
      </w:r>
      <w:r>
        <w:t>: POST</w:t>
      </w:r>
    </w:p>
    <w:p w14:paraId="424EB2B4" w14:textId="77777777" w:rsidR="00196324" w:rsidRPr="00196324" w:rsidRDefault="00196324" w:rsidP="00196324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46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</w:p>
    <w:p w14:paraId="602A8120" w14:textId="77777777" w:rsidR="00196324" w:rsidRPr="00196324" w:rsidRDefault="00196324" w:rsidP="00196324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59A88B61" w14:textId="77777777" w:rsidR="00196324" w:rsidRDefault="00196324" w:rsidP="00196324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31F7F184" w14:textId="77777777" w:rsidR="00196324" w:rsidRDefault="00196324" w:rsidP="00196324">
      <w:pPr>
        <w:pStyle w:val="ListParagraph"/>
        <w:ind w:left="1440" w:firstLine="720"/>
      </w:pPr>
      <w:r w:rsidRPr="00196324">
        <w:rPr>
          <w:b/>
        </w:rPr>
        <w:t>Content-Type</w:t>
      </w:r>
      <w:r w:rsidRPr="00196324">
        <w:t>: application/</w:t>
      </w:r>
      <w:proofErr w:type="spellStart"/>
      <w:r w:rsidRPr="00196324">
        <w:t>json</w:t>
      </w:r>
      <w:proofErr w:type="spellEnd"/>
    </w:p>
    <w:p w14:paraId="0FF9104D" w14:textId="77777777" w:rsidR="00196324" w:rsidRDefault="00196324" w:rsidP="00196324">
      <w:pPr>
        <w:pStyle w:val="ListParagraph"/>
      </w:pPr>
      <w:r w:rsidRPr="00196324">
        <w:rPr>
          <w:b/>
        </w:rPr>
        <w:t>Body</w:t>
      </w:r>
      <w:r>
        <w:t xml:space="preserve">: </w:t>
      </w:r>
      <w:r w:rsidR="00F745D8">
        <w:tab/>
      </w:r>
      <w:r w:rsidR="00F745D8">
        <w:tab/>
      </w:r>
      <w:r w:rsidRPr="00196324">
        <w:t>A JSON document with the key-value pairs that represent your object's data.</w:t>
      </w:r>
    </w:p>
    <w:p w14:paraId="60F3080D" w14:textId="77777777" w:rsidR="00F745D8" w:rsidRPr="00196324" w:rsidRDefault="00F745D8" w:rsidP="00196324">
      <w:pPr>
        <w:pStyle w:val="ListParagraph"/>
      </w:pPr>
    </w:p>
    <w:p w14:paraId="6688CFC2" w14:textId="77777777" w:rsidR="00F745D8" w:rsidRDefault="00F745D8" w:rsidP="002E2C16">
      <w:pPr>
        <w:pStyle w:val="ListParagraph"/>
        <w:numPr>
          <w:ilvl w:val="0"/>
          <w:numId w:val="6"/>
        </w:numPr>
      </w:pPr>
      <w:r>
        <w:t>PUT:</w:t>
      </w:r>
    </w:p>
    <w:p w14:paraId="29973B0A" w14:textId="77777777" w:rsidR="00F745D8" w:rsidRDefault="00F745D8" w:rsidP="00F745D8">
      <w:pPr>
        <w:pStyle w:val="ListParagraph"/>
      </w:pPr>
      <w:r w:rsidRPr="00196324">
        <w:rPr>
          <w:b/>
        </w:rPr>
        <w:t>Method</w:t>
      </w:r>
      <w:r>
        <w:t>: PUT</w:t>
      </w:r>
    </w:p>
    <w:p w14:paraId="29C0C840" w14:textId="77777777" w:rsidR="00F745D8" w:rsidRPr="00196324" w:rsidRDefault="00F745D8" w:rsidP="00F745D8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47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>
        <w:rPr>
          <w:rStyle w:val="Hyperlink"/>
        </w:rPr>
        <w:t>/</w:t>
      </w:r>
      <w:r w:rsidRPr="00196324">
        <w:rPr>
          <w:rStyle w:val="Hyperlink"/>
        </w:rPr>
        <w:t>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63CEFC04" w14:textId="77777777" w:rsidR="00F745D8" w:rsidRPr="00196324" w:rsidRDefault="00F745D8" w:rsidP="00F745D8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16A70B35" w14:textId="77777777" w:rsidR="00F745D8" w:rsidRDefault="00F745D8" w:rsidP="00F745D8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2165BD5B" w14:textId="77777777" w:rsidR="00F745D8" w:rsidRDefault="00F745D8" w:rsidP="00F745D8">
      <w:pPr>
        <w:pStyle w:val="ListParagraph"/>
        <w:ind w:left="1440" w:firstLine="720"/>
      </w:pPr>
      <w:r w:rsidRPr="00196324">
        <w:rPr>
          <w:b/>
        </w:rPr>
        <w:t>Content-Type</w:t>
      </w:r>
      <w:r w:rsidRPr="00196324">
        <w:t>: application/</w:t>
      </w:r>
      <w:proofErr w:type="spellStart"/>
      <w:r w:rsidRPr="00196324">
        <w:t>json</w:t>
      </w:r>
      <w:proofErr w:type="spellEnd"/>
    </w:p>
    <w:p w14:paraId="571E2260" w14:textId="77777777" w:rsidR="00196324" w:rsidRDefault="00F745D8" w:rsidP="00F745D8">
      <w:pPr>
        <w:pStyle w:val="ListParagraph"/>
      </w:pPr>
      <w:r w:rsidRPr="00196324">
        <w:rPr>
          <w:b/>
        </w:rPr>
        <w:t>Body</w:t>
      </w:r>
      <w:r>
        <w:t xml:space="preserve">: </w:t>
      </w:r>
      <w:r>
        <w:tab/>
      </w:r>
      <w:r>
        <w:tab/>
      </w:r>
      <w:r w:rsidRPr="00F745D8">
        <w:t>A JSON document with the key-value pairs that represent the object's new data.</w:t>
      </w:r>
    </w:p>
    <w:p w14:paraId="3A19A04E" w14:textId="77777777" w:rsidR="00F745D8" w:rsidRPr="00F745D8" w:rsidRDefault="00F745D8" w:rsidP="00F745D8">
      <w:pPr>
        <w:pStyle w:val="ListParagraph"/>
      </w:pPr>
    </w:p>
    <w:p w14:paraId="0427AB9A" w14:textId="77777777" w:rsidR="00F745D8" w:rsidRDefault="00F745D8" w:rsidP="002E2C16">
      <w:pPr>
        <w:pStyle w:val="ListParagraph"/>
        <w:numPr>
          <w:ilvl w:val="0"/>
          <w:numId w:val="6"/>
        </w:numPr>
      </w:pPr>
      <w:r>
        <w:lastRenderedPageBreak/>
        <w:t>DELETE:</w:t>
      </w:r>
    </w:p>
    <w:p w14:paraId="00EEEF91" w14:textId="77777777" w:rsidR="00F745D8" w:rsidRDefault="00F745D8" w:rsidP="00F745D8">
      <w:pPr>
        <w:pStyle w:val="ListParagraph"/>
      </w:pPr>
      <w:r w:rsidRPr="00196324">
        <w:rPr>
          <w:b/>
        </w:rPr>
        <w:t>Method</w:t>
      </w:r>
      <w:r>
        <w:t>: DELETE</w:t>
      </w:r>
    </w:p>
    <w:p w14:paraId="69693F20" w14:textId="77777777" w:rsidR="00F745D8" w:rsidRPr="00196324" w:rsidRDefault="00F745D8" w:rsidP="00F745D8">
      <w:pPr>
        <w:pStyle w:val="ListParagraph"/>
        <w:rPr>
          <w:rStyle w:val="Hyperlink"/>
        </w:rPr>
      </w:pPr>
      <w:r w:rsidRPr="00196324">
        <w:rPr>
          <w:b/>
        </w:rPr>
        <w:t>Endpoint</w:t>
      </w:r>
      <w:r>
        <w:t xml:space="preserve">: </w:t>
      </w:r>
      <w:hyperlink r:id="rId48" w:history="1">
        <w:r w:rsidRPr="00F42A65">
          <w:rPr>
            <w:rStyle w:val="Hyperlink"/>
          </w:rPr>
          <w:t>https://parseapi.back4app.com/classes/</w:t>
        </w:r>
        <w:r w:rsidRPr="00196324">
          <w:rPr>
            <w:rStyle w:val="Hyperlink"/>
          </w:rPr>
          <w:t>{</w:t>
        </w:r>
        <w:r w:rsidRPr="00196324">
          <w:rPr>
            <w:rStyle w:val="Hyperlink"/>
            <w:b/>
          </w:rPr>
          <w:t>MyCustomClassName</w:t>
        </w:r>
        <w:r w:rsidRPr="00196324">
          <w:rPr>
            <w:rStyle w:val="Hyperlink"/>
          </w:rPr>
          <w:t>}</w:t>
        </w:r>
      </w:hyperlink>
      <w:r>
        <w:rPr>
          <w:rStyle w:val="Hyperlink"/>
        </w:rPr>
        <w:t>/</w:t>
      </w:r>
      <w:r w:rsidRPr="00196324">
        <w:rPr>
          <w:rStyle w:val="Hyperlink"/>
        </w:rPr>
        <w:t>{</w:t>
      </w:r>
      <w:r w:rsidRPr="00196324">
        <w:rPr>
          <w:rStyle w:val="Hyperlink"/>
          <w:b/>
        </w:rPr>
        <w:t>MyCurrentObjectId</w:t>
      </w:r>
      <w:r w:rsidRPr="00196324">
        <w:rPr>
          <w:rStyle w:val="Hyperlink"/>
        </w:rPr>
        <w:t>}</w:t>
      </w:r>
    </w:p>
    <w:p w14:paraId="05A7AA56" w14:textId="77777777" w:rsidR="00F745D8" w:rsidRPr="00196324" w:rsidRDefault="00F745D8" w:rsidP="00F745D8">
      <w:pPr>
        <w:pStyle w:val="ListParagraph"/>
      </w:pPr>
      <w:r w:rsidRPr="00196324">
        <w:rPr>
          <w:b/>
        </w:rPr>
        <w:t>Headers</w:t>
      </w:r>
      <w:r w:rsidRPr="00196324">
        <w:t xml:space="preserve">: </w:t>
      </w:r>
      <w:r>
        <w:tab/>
      </w:r>
      <w:r w:rsidRPr="00196324">
        <w:rPr>
          <w:b/>
        </w:rPr>
        <w:t>X-Parse-Application-Id</w:t>
      </w:r>
      <w:r w:rsidRPr="00196324">
        <w:t>: srhQ02mP2P2aWBMJ9sR0UlXwRd9Mh3jVM4MGkDz7</w:t>
      </w:r>
    </w:p>
    <w:p w14:paraId="0C3E5FEA" w14:textId="77777777" w:rsidR="00F745D8" w:rsidRPr="00196324" w:rsidRDefault="00F745D8" w:rsidP="00F745D8">
      <w:pPr>
        <w:pStyle w:val="ListParagraph"/>
        <w:ind w:left="1440" w:firstLine="720"/>
      </w:pPr>
      <w:r w:rsidRPr="00196324">
        <w:rPr>
          <w:b/>
        </w:rPr>
        <w:t>X-Parse-REST-API-Key</w:t>
      </w:r>
      <w:r w:rsidRPr="00196324">
        <w:t>: uWY3EYOTwg6g29UvGcvINlJkw39nQWkT3NAItxET</w:t>
      </w:r>
    </w:p>
    <w:p w14:paraId="4FF2501A" w14:textId="77777777" w:rsidR="0061450A" w:rsidRDefault="0061450A" w:rsidP="00F745D8"/>
    <w:p w14:paraId="1DF7C2D9" w14:textId="77777777" w:rsidR="00F745D8" w:rsidRDefault="00F745D8" w:rsidP="00743DE8">
      <w:pPr>
        <w:pStyle w:val="Heading3"/>
      </w:pPr>
      <w:r w:rsidRPr="00F745D8">
        <w:t>Documentation</w:t>
      </w:r>
    </w:p>
    <w:p w14:paraId="44FACAA9" w14:textId="77777777" w:rsidR="00F745D8" w:rsidRDefault="00F745D8" w:rsidP="00F745D8">
      <w:pPr>
        <w:pStyle w:val="ListParagraph"/>
        <w:ind w:left="643"/>
        <w:rPr>
          <w:b/>
        </w:rPr>
      </w:pPr>
      <w:r>
        <w:t xml:space="preserve">You can read more in the documentation. You can find it by clicking on </w:t>
      </w:r>
      <w:r w:rsidRPr="00F745D8">
        <w:rPr>
          <w:b/>
        </w:rPr>
        <w:t>API Reference</w:t>
      </w:r>
    </w:p>
    <w:p w14:paraId="643D8857" w14:textId="77777777" w:rsidR="00F745D8" w:rsidRPr="00041A4F" w:rsidRDefault="00F745D8" w:rsidP="00F745D8">
      <w:pPr>
        <w:pStyle w:val="ListParagraph"/>
        <w:ind w:left="643"/>
      </w:pPr>
      <w:r>
        <w:rPr>
          <w:noProof/>
        </w:rPr>
        <w:drawing>
          <wp:inline distT="0" distB="0" distL="0" distR="0" wp14:anchorId="173A6BE3" wp14:editId="37499990">
            <wp:extent cx="5648206" cy="3571875"/>
            <wp:effectExtent l="19050" t="0" r="0" b="0"/>
            <wp:docPr id="35" name="Картина 34" descr="Screenshot_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3.png"/>
                    <pic:cNvPicPr/>
                  </pic:nvPicPr>
                  <pic:blipFill>
                    <a:blip r:embed="rId4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48206" cy="3571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745D8" w:rsidRPr="00041A4F" w:rsidSect="0054142A">
      <w:headerReference w:type="default" r:id="rId50"/>
      <w:footerReference w:type="default" r:id="rId5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9FA8CB" w14:textId="77777777" w:rsidR="00575B0F" w:rsidRDefault="00575B0F" w:rsidP="008068A2">
      <w:pPr>
        <w:spacing w:after="0" w:line="240" w:lineRule="auto"/>
      </w:pPr>
      <w:r>
        <w:separator/>
      </w:r>
    </w:p>
  </w:endnote>
  <w:endnote w:type="continuationSeparator" w:id="0">
    <w:p w14:paraId="7F113BE8" w14:textId="77777777" w:rsidR="00575B0F" w:rsidRDefault="00575B0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+mn-ea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156C1A" w14:textId="77777777" w:rsidR="004E4C1E" w:rsidRDefault="00000000" w:rsidP="004E4C1E">
    <w:pPr>
      <w:pStyle w:val="Footer"/>
    </w:pPr>
    <w:r>
      <w:rPr>
        <w:noProof/>
        <w:lang w:val="bg-BG" w:eastAsia="bg-BG"/>
      </w:rPr>
      <w:pict w14:anchorId="606E1A23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C53751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7AEDA992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E9A572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320E93E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F06CCB8" wp14:editId="62E882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CE1DDFC" wp14:editId="500DBC5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9FF9E30" wp14:editId="1E647AF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FCD51C9" wp14:editId="52C7448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19C5425" wp14:editId="2554E144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452AEAB" wp14:editId="33039C1B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C888450" wp14:editId="0C48B600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7AD5AC" wp14:editId="6F63FFB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A57418A" wp14:editId="307A2E6A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0A8F45B8" wp14:editId="35726B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01839453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2FDDD965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309DA9E2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2307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2307C" w:rsidRPr="00596AA5">
                  <w:rPr>
                    <w:sz w:val="18"/>
                    <w:szCs w:val="18"/>
                  </w:rPr>
                  <w:fldChar w:fldCharType="separate"/>
                </w:r>
                <w:r w:rsidR="00691F0E">
                  <w:rPr>
                    <w:noProof/>
                    <w:sz w:val="18"/>
                    <w:szCs w:val="18"/>
                  </w:rPr>
                  <w:t>15</w:t>
                </w:r>
                <w:r w:rsidR="00C2307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91F0E" w:rsidRPr="00691F0E">
                    <w:rPr>
                      <w:noProof/>
                      <w:sz w:val="18"/>
                      <w:szCs w:val="18"/>
                    </w:rPr>
                    <w:t>15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58D8C0" w14:textId="77777777" w:rsidR="00575B0F" w:rsidRDefault="00575B0F" w:rsidP="008068A2">
      <w:pPr>
        <w:spacing w:after="0" w:line="240" w:lineRule="auto"/>
      </w:pPr>
      <w:r>
        <w:separator/>
      </w:r>
    </w:p>
  </w:footnote>
  <w:footnote w:type="continuationSeparator" w:id="0">
    <w:p w14:paraId="6D9AE120" w14:textId="77777777" w:rsidR="00575B0F" w:rsidRDefault="00575B0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3A57F8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BF13C3"/>
    <w:multiLevelType w:val="multilevel"/>
    <w:tmpl w:val="C8281E5E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0BA61E1C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51CA2"/>
    <w:multiLevelType w:val="hybridMultilevel"/>
    <w:tmpl w:val="614C161E"/>
    <w:lvl w:ilvl="0" w:tplc="0402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E72010"/>
    <w:multiLevelType w:val="hybridMultilevel"/>
    <w:tmpl w:val="DB42EA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6EB6CB0"/>
    <w:multiLevelType w:val="hybridMultilevel"/>
    <w:tmpl w:val="BD26F190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F20F39"/>
    <w:multiLevelType w:val="hybridMultilevel"/>
    <w:tmpl w:val="896C6E60"/>
    <w:lvl w:ilvl="0" w:tplc="7E5AAD5E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7" w15:restartNumberingAfterBreak="0">
    <w:nsid w:val="65024416"/>
    <w:multiLevelType w:val="multilevel"/>
    <w:tmpl w:val="A5CAB41C"/>
    <w:lvl w:ilvl="0">
      <w:start w:val="2"/>
      <w:numFmt w:val="decimal"/>
      <w:lvlText w:val="%1"/>
      <w:lvlJc w:val="left"/>
      <w:pPr>
        <w:ind w:left="456" w:hanging="456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003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048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032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9376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72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064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6048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392" w:hanging="2520"/>
      </w:pPr>
      <w:rPr>
        <w:rFonts w:hint="default"/>
      </w:rPr>
    </w:lvl>
  </w:abstractNum>
  <w:num w:numId="1" w16cid:durableId="1071268489">
    <w:abstractNumId w:val="2"/>
  </w:num>
  <w:num w:numId="2" w16cid:durableId="135223559">
    <w:abstractNumId w:val="0"/>
  </w:num>
  <w:num w:numId="3" w16cid:durableId="519390540">
    <w:abstractNumId w:val="7"/>
  </w:num>
  <w:num w:numId="4" w16cid:durableId="647633063">
    <w:abstractNumId w:val="5"/>
  </w:num>
  <w:num w:numId="5" w16cid:durableId="359818485">
    <w:abstractNumId w:val="6"/>
  </w:num>
  <w:num w:numId="6" w16cid:durableId="138152096">
    <w:abstractNumId w:val="3"/>
  </w:num>
  <w:num w:numId="7" w16cid:durableId="10183095">
    <w:abstractNumId w:val="1"/>
  </w:num>
  <w:num w:numId="8" w16cid:durableId="383481668">
    <w:abstractNumId w:val="2"/>
  </w:num>
  <w:num w:numId="9" w16cid:durableId="111943277">
    <w:abstractNumId w:val="2"/>
  </w:num>
  <w:num w:numId="10" w16cid:durableId="859390860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4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0MLMwtTQyMja2NDdR0lEKTi0uzszPAykwqgUAMX1a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A4F"/>
    <w:rsid w:val="00064D15"/>
    <w:rsid w:val="00076CF8"/>
    <w:rsid w:val="000806DD"/>
    <w:rsid w:val="0008559D"/>
    <w:rsid w:val="000860C5"/>
    <w:rsid w:val="00086727"/>
    <w:rsid w:val="0009209B"/>
    <w:rsid w:val="000A6794"/>
    <w:rsid w:val="000B39E6"/>
    <w:rsid w:val="000B56F0"/>
    <w:rsid w:val="000C5361"/>
    <w:rsid w:val="000D2F30"/>
    <w:rsid w:val="00103906"/>
    <w:rsid w:val="00125505"/>
    <w:rsid w:val="001275B9"/>
    <w:rsid w:val="00142C75"/>
    <w:rsid w:val="001449E8"/>
    <w:rsid w:val="001472C1"/>
    <w:rsid w:val="001619DF"/>
    <w:rsid w:val="00164CDC"/>
    <w:rsid w:val="00167CF1"/>
    <w:rsid w:val="00171021"/>
    <w:rsid w:val="00175E1D"/>
    <w:rsid w:val="001837BD"/>
    <w:rsid w:val="00183A2C"/>
    <w:rsid w:val="0019632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6872"/>
    <w:rsid w:val="002A2D2D"/>
    <w:rsid w:val="002C539D"/>
    <w:rsid w:val="002C71C6"/>
    <w:rsid w:val="002D07CA"/>
    <w:rsid w:val="002E2C16"/>
    <w:rsid w:val="00305122"/>
    <w:rsid w:val="003230CF"/>
    <w:rsid w:val="00325549"/>
    <w:rsid w:val="0033212E"/>
    <w:rsid w:val="0033490F"/>
    <w:rsid w:val="003643A3"/>
    <w:rsid w:val="00380A57"/>
    <w:rsid w:val="003817EF"/>
    <w:rsid w:val="00382A45"/>
    <w:rsid w:val="003952A9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B1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81B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142A"/>
    <w:rsid w:val="005439C9"/>
    <w:rsid w:val="005512DA"/>
    <w:rsid w:val="00553B24"/>
    <w:rsid w:val="00553CCB"/>
    <w:rsid w:val="00563DC7"/>
    <w:rsid w:val="00564029"/>
    <w:rsid w:val="00564D7B"/>
    <w:rsid w:val="0056527D"/>
    <w:rsid w:val="0056786B"/>
    <w:rsid w:val="0057138C"/>
    <w:rsid w:val="00575B0F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D60"/>
    <w:rsid w:val="00600083"/>
    <w:rsid w:val="00604363"/>
    <w:rsid w:val="00605A67"/>
    <w:rsid w:val="0061450A"/>
    <w:rsid w:val="0062070A"/>
    <w:rsid w:val="00624212"/>
    <w:rsid w:val="006242A9"/>
    <w:rsid w:val="00624DCF"/>
    <w:rsid w:val="00631C96"/>
    <w:rsid w:val="0063342B"/>
    <w:rsid w:val="00640502"/>
    <w:rsid w:val="00641AA9"/>
    <w:rsid w:val="00644D27"/>
    <w:rsid w:val="006640AE"/>
    <w:rsid w:val="00670041"/>
    <w:rsid w:val="00671FE2"/>
    <w:rsid w:val="00686C0C"/>
    <w:rsid w:val="00691F0E"/>
    <w:rsid w:val="00694A3F"/>
    <w:rsid w:val="00695634"/>
    <w:rsid w:val="006A2531"/>
    <w:rsid w:val="006A7F5E"/>
    <w:rsid w:val="006B2CED"/>
    <w:rsid w:val="006D239A"/>
    <w:rsid w:val="006E1302"/>
    <w:rsid w:val="006E2245"/>
    <w:rsid w:val="006E2F75"/>
    <w:rsid w:val="006E55B4"/>
    <w:rsid w:val="006E7E50"/>
    <w:rsid w:val="00704432"/>
    <w:rsid w:val="007051DF"/>
    <w:rsid w:val="007168A7"/>
    <w:rsid w:val="00724DA4"/>
    <w:rsid w:val="00743CE2"/>
    <w:rsid w:val="00743DE8"/>
    <w:rsid w:val="00760077"/>
    <w:rsid w:val="00763912"/>
    <w:rsid w:val="00774E44"/>
    <w:rsid w:val="00785258"/>
    <w:rsid w:val="00791F02"/>
    <w:rsid w:val="00792699"/>
    <w:rsid w:val="0079324A"/>
    <w:rsid w:val="00794EEE"/>
    <w:rsid w:val="007A62E7"/>
    <w:rsid w:val="007A635E"/>
    <w:rsid w:val="007B3686"/>
    <w:rsid w:val="007B6989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B17"/>
    <w:rsid w:val="00822607"/>
    <w:rsid w:val="00830797"/>
    <w:rsid w:val="00836CA4"/>
    <w:rsid w:val="0085184F"/>
    <w:rsid w:val="00861625"/>
    <w:rsid w:val="008617B5"/>
    <w:rsid w:val="00870828"/>
    <w:rsid w:val="0088080B"/>
    <w:rsid w:val="008A4AF0"/>
    <w:rsid w:val="008B07D7"/>
    <w:rsid w:val="008B557F"/>
    <w:rsid w:val="008C2344"/>
    <w:rsid w:val="008C2B83"/>
    <w:rsid w:val="008C5930"/>
    <w:rsid w:val="008D6097"/>
    <w:rsid w:val="008E3EC3"/>
    <w:rsid w:val="008E6CF3"/>
    <w:rsid w:val="008F202C"/>
    <w:rsid w:val="008F5B43"/>
    <w:rsid w:val="008F5FDB"/>
    <w:rsid w:val="008F655B"/>
    <w:rsid w:val="00902E68"/>
    <w:rsid w:val="00912BC6"/>
    <w:rsid w:val="0092145D"/>
    <w:rsid w:val="009254B7"/>
    <w:rsid w:val="00930CEE"/>
    <w:rsid w:val="00941FFF"/>
    <w:rsid w:val="00955691"/>
    <w:rsid w:val="00961157"/>
    <w:rsid w:val="009612FD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60F"/>
    <w:rsid w:val="00A847D3"/>
    <w:rsid w:val="00A875DC"/>
    <w:rsid w:val="00AA3772"/>
    <w:rsid w:val="00AB106E"/>
    <w:rsid w:val="00AB2224"/>
    <w:rsid w:val="00AC36D6"/>
    <w:rsid w:val="00AC60FE"/>
    <w:rsid w:val="00AC77AD"/>
    <w:rsid w:val="00AD3214"/>
    <w:rsid w:val="00AD63C3"/>
    <w:rsid w:val="00AE05D3"/>
    <w:rsid w:val="00AE355A"/>
    <w:rsid w:val="00B148DD"/>
    <w:rsid w:val="00B2472A"/>
    <w:rsid w:val="00B451AB"/>
    <w:rsid w:val="00B53AC5"/>
    <w:rsid w:val="00B567F6"/>
    <w:rsid w:val="00B56DF3"/>
    <w:rsid w:val="00B57A5C"/>
    <w:rsid w:val="00B6185B"/>
    <w:rsid w:val="00B638EB"/>
    <w:rsid w:val="00B63DED"/>
    <w:rsid w:val="00B753E7"/>
    <w:rsid w:val="00B7635F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307C"/>
    <w:rsid w:val="00C27853"/>
    <w:rsid w:val="00C355A5"/>
    <w:rsid w:val="00C43B64"/>
    <w:rsid w:val="00C53F37"/>
    <w:rsid w:val="00C5499A"/>
    <w:rsid w:val="00C62A0F"/>
    <w:rsid w:val="00C82862"/>
    <w:rsid w:val="00C84E4D"/>
    <w:rsid w:val="00CA2724"/>
    <w:rsid w:val="00CA2FD0"/>
    <w:rsid w:val="00CB1D6E"/>
    <w:rsid w:val="00CB626D"/>
    <w:rsid w:val="00CD0777"/>
    <w:rsid w:val="00CD5181"/>
    <w:rsid w:val="00CD7485"/>
    <w:rsid w:val="00CE2360"/>
    <w:rsid w:val="00CE236C"/>
    <w:rsid w:val="00CF0047"/>
    <w:rsid w:val="00D0172D"/>
    <w:rsid w:val="00D22895"/>
    <w:rsid w:val="00D3404A"/>
    <w:rsid w:val="00D4354E"/>
    <w:rsid w:val="00D43F69"/>
    <w:rsid w:val="00D50F79"/>
    <w:rsid w:val="00D526F1"/>
    <w:rsid w:val="00D57AA8"/>
    <w:rsid w:val="00D73957"/>
    <w:rsid w:val="00D8395C"/>
    <w:rsid w:val="00D910AA"/>
    <w:rsid w:val="00DA028F"/>
    <w:rsid w:val="00DB05BD"/>
    <w:rsid w:val="00DC28E6"/>
    <w:rsid w:val="00DC79E8"/>
    <w:rsid w:val="00DD55F0"/>
    <w:rsid w:val="00DD76E5"/>
    <w:rsid w:val="00DD7BB2"/>
    <w:rsid w:val="00DE1B8E"/>
    <w:rsid w:val="00DF00FA"/>
    <w:rsid w:val="00DF57D8"/>
    <w:rsid w:val="00DF6F6D"/>
    <w:rsid w:val="00E032C5"/>
    <w:rsid w:val="00E047FF"/>
    <w:rsid w:val="00E17AFD"/>
    <w:rsid w:val="00E22758"/>
    <w:rsid w:val="00E24C6A"/>
    <w:rsid w:val="00E25811"/>
    <w:rsid w:val="00E27F70"/>
    <w:rsid w:val="00E32F85"/>
    <w:rsid w:val="00E36FD8"/>
    <w:rsid w:val="00E37380"/>
    <w:rsid w:val="00E465C4"/>
    <w:rsid w:val="00E575B2"/>
    <w:rsid w:val="00E63F64"/>
    <w:rsid w:val="00E74623"/>
    <w:rsid w:val="00E771E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7E10"/>
    <w:rsid w:val="00F20B48"/>
    <w:rsid w:val="00F258BA"/>
    <w:rsid w:val="00F27E9C"/>
    <w:rsid w:val="00F41F41"/>
    <w:rsid w:val="00F46918"/>
    <w:rsid w:val="00F46DDE"/>
    <w:rsid w:val="00F655ED"/>
    <w:rsid w:val="00F7033C"/>
    <w:rsid w:val="00F745D8"/>
    <w:rsid w:val="00F9057B"/>
    <w:rsid w:val="00F96D0D"/>
    <w:rsid w:val="00F976AD"/>
    <w:rsid w:val="00FA6461"/>
    <w:rsid w:val="00FA6FA1"/>
    <w:rsid w:val="00FC1A9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4"/>
    <o:shapelayout v:ext="edit">
      <o:idmap v:ext="edit" data="2"/>
    </o:shapelayout>
  </w:shapeDefaults>
  <w:decimalSymbol w:val="."/>
  <w:listSeparator w:val=","/>
  <w14:docId w14:val="4C76879A"/>
  <w15:docId w15:val="{E2DA15CC-AEEB-446F-A52F-C922FEE1D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61450A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E575B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16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testapp-fc138.firebaseio.com/.json" TargetMode="External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hyperlink" Target="https://parseapi.back4app.com/classes/%7bMyCustomClassName%7d" TargetMode="External"/><Relationship Id="rId50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hyperlink" Target="https://parseapi.back4app.com/classes/%7bMyCustomClassName%7d" TargetMode="External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hyperlink" Target="https://parseapi.back4app.com/classes/%7bMyCustomClassName%7d" TargetMode="External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onsole.firebase.google.com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hyperlink" Target="https://parseapi.back4app.com/classes/%7bMyCustomClassName%7d" TargetMode="External"/><Relationship Id="rId8" Type="http://schemas.openxmlformats.org/officeDocument/2006/relationships/hyperlink" Target="https://www.getpostman.com/downloads/" TargetMode="External"/><Relationship Id="rId51" Type="http://schemas.openxmlformats.org/officeDocument/2006/relationships/footer" Target="footer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hyperlink" Target="https://parseapi.back4app.com/classes/%7bMyCustomClassName%7d" TargetMode="External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42.png"/><Relationship Id="rId3" Type="http://schemas.openxmlformats.org/officeDocument/2006/relationships/image" Target="media/image35.png"/><Relationship Id="rId21" Type="http://schemas.openxmlformats.org/officeDocument/2006/relationships/image" Target="media/image44.png"/><Relationship Id="rId7" Type="http://schemas.openxmlformats.org/officeDocument/2006/relationships/image" Target="media/image37.png"/><Relationship Id="rId12" Type="http://schemas.openxmlformats.org/officeDocument/2006/relationships/image" Target="media/image3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41.png"/><Relationship Id="rId20" Type="http://schemas.openxmlformats.org/officeDocument/2006/relationships/image" Target="media/image4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8.png"/><Relationship Id="rId14" Type="http://schemas.openxmlformats.org/officeDocument/2006/relationships/image" Target="media/image4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60CD25D-EEBB-4260-B014-F56B36B3CF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5</TotalTime>
  <Pages>14</Pages>
  <Words>984</Words>
  <Characters>5609</Characters>
  <Application>Microsoft Office Word</Application>
  <DocSecurity>0</DocSecurity>
  <Lines>46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avaScript REST Services - Lab</vt:lpstr>
      <vt:lpstr>JavaScript REST Services - Lab</vt:lpstr>
    </vt:vector>
  </TitlesOfParts>
  <Company>SoftUni – https://about.softuni.bg</Company>
  <LinksUpToDate>false</LinksUpToDate>
  <CharactersWithSpaces>6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REST Services - 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34</cp:revision>
  <cp:lastPrinted>2015-10-26T22:35:00Z</cp:lastPrinted>
  <dcterms:created xsi:type="dcterms:W3CDTF">2019-11-12T12:29:00Z</dcterms:created>
  <dcterms:modified xsi:type="dcterms:W3CDTF">2024-11-07T06:19:00Z</dcterms:modified>
  <cp:category>computer programming;programming;software development;software engineering</cp:category>
</cp:coreProperties>
</file>